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A6E01E" w14:textId="33249DDC" w:rsidR="00BA2AC5" w:rsidRPr="00337A80" w:rsidRDefault="00A773FD" w:rsidP="004B7EE9">
      <w:pPr>
        <w:jc w:val="both"/>
        <w:rPr>
          <w:rFonts w:ascii="Arial Narrow" w:hAnsi="Arial Narrow" w:cstheme="minorHAnsi"/>
          <w:lang w:val="pt-PT"/>
        </w:rPr>
      </w:pPr>
      <w:r w:rsidRPr="00337A80">
        <w:rPr>
          <w:rFonts w:ascii="Arial Narrow" w:hAnsi="Arial Narrow" w:cstheme="minorHAnsi"/>
          <w:lang w:val="pt-PT"/>
        </w:rPr>
        <w:t>C A N A D A</w:t>
      </w:r>
      <w:r w:rsidRPr="00337A80">
        <w:rPr>
          <w:rFonts w:ascii="Arial Narrow" w:hAnsi="Arial Narrow" w:cstheme="minorHAnsi"/>
          <w:lang w:val="pt-PT"/>
        </w:rPr>
        <w:tab/>
      </w:r>
      <w:r w:rsidRPr="00337A80">
        <w:rPr>
          <w:rFonts w:ascii="Arial Narrow" w:hAnsi="Arial Narrow" w:cstheme="minorHAnsi"/>
          <w:lang w:val="pt-PT"/>
        </w:rPr>
        <w:tab/>
      </w:r>
      <w:r w:rsidRPr="00337A80">
        <w:rPr>
          <w:rFonts w:ascii="Arial Narrow" w:hAnsi="Arial Narrow" w:cstheme="minorHAnsi"/>
          <w:lang w:val="pt-PT"/>
        </w:rPr>
        <w:tab/>
      </w:r>
      <w:r w:rsidRPr="00337A80">
        <w:rPr>
          <w:rFonts w:ascii="Arial Narrow" w:hAnsi="Arial Narrow" w:cstheme="minorHAnsi"/>
          <w:lang w:val="pt-PT"/>
        </w:rPr>
        <w:tab/>
      </w:r>
      <w:r w:rsidR="00F4287D" w:rsidRPr="00337A80">
        <w:rPr>
          <w:rFonts w:ascii="Arial Narrow" w:hAnsi="Arial Narrow" w:cstheme="minorHAnsi"/>
          <w:lang w:val="pt-PT"/>
        </w:rPr>
        <w:tab/>
      </w:r>
      <w:r w:rsidR="00F4287D" w:rsidRPr="00337A80">
        <w:rPr>
          <w:rFonts w:ascii="Arial Narrow" w:hAnsi="Arial Narrow" w:cstheme="minorHAnsi"/>
          <w:lang w:val="pt-PT"/>
        </w:rPr>
        <w:tab/>
      </w:r>
      <w:r w:rsidR="00F4287D" w:rsidRPr="00337A80">
        <w:rPr>
          <w:rFonts w:ascii="Arial Narrow" w:hAnsi="Arial Narrow" w:cstheme="minorHAnsi"/>
          <w:lang w:val="pt-PT"/>
        </w:rPr>
        <w:tab/>
      </w:r>
    </w:p>
    <w:p w14:paraId="44F0B12B" w14:textId="77777777" w:rsidR="00A773FD" w:rsidRPr="00337A80" w:rsidRDefault="00A773FD" w:rsidP="00566955">
      <w:pPr>
        <w:jc w:val="both"/>
        <w:rPr>
          <w:rFonts w:ascii="Arial Narrow" w:hAnsi="Arial Narrow" w:cstheme="minorHAnsi"/>
          <w:lang w:val="pt-PT"/>
        </w:rPr>
      </w:pPr>
    </w:p>
    <w:p w14:paraId="60C9A964" w14:textId="77777777" w:rsidR="00A773FD" w:rsidRPr="003C45F6" w:rsidRDefault="00A773FD" w:rsidP="004B7EE9">
      <w:pPr>
        <w:jc w:val="both"/>
        <w:rPr>
          <w:rFonts w:ascii="Arial Narrow" w:hAnsi="Arial Narrow" w:cstheme="minorHAnsi"/>
          <w:lang w:val="pt-PT"/>
        </w:rPr>
      </w:pPr>
      <w:r w:rsidRPr="003C45F6">
        <w:rPr>
          <w:rFonts w:ascii="Arial Narrow" w:hAnsi="Arial Narrow" w:cstheme="minorHAnsi"/>
          <w:lang w:val="pt-PT"/>
        </w:rPr>
        <w:t>PROVINCE DE QUÉBEC</w:t>
      </w:r>
    </w:p>
    <w:p w14:paraId="33745B50" w14:textId="77777777" w:rsidR="00A773FD" w:rsidRPr="003C45F6" w:rsidRDefault="00A773FD" w:rsidP="004B7EE9">
      <w:pPr>
        <w:jc w:val="both"/>
        <w:rPr>
          <w:rFonts w:ascii="Arial Narrow" w:hAnsi="Arial Narrow" w:cstheme="minorHAnsi"/>
          <w:lang w:val="pt-PT"/>
        </w:rPr>
      </w:pPr>
    </w:p>
    <w:p w14:paraId="11DFDAD1" w14:textId="77777777" w:rsidR="00A773FD" w:rsidRPr="003C45F6" w:rsidRDefault="00A773FD" w:rsidP="004B7EE9">
      <w:pPr>
        <w:jc w:val="both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HAnsi"/>
          <w:lang w:val="fr-FR"/>
        </w:rPr>
        <w:t>COMMISSION SCOLAIRE DES CÔTES-EST</w:t>
      </w:r>
    </w:p>
    <w:p w14:paraId="53DA33BB" w14:textId="77777777" w:rsidR="00A773FD" w:rsidRPr="003C45F6" w:rsidRDefault="00A773FD" w:rsidP="00566955">
      <w:pPr>
        <w:jc w:val="both"/>
        <w:rPr>
          <w:rFonts w:ascii="Arial Narrow" w:hAnsi="Arial Narrow" w:cstheme="minorHAnsi"/>
          <w:lang w:val="fr-FR"/>
        </w:rPr>
      </w:pPr>
    </w:p>
    <w:p w14:paraId="0556E7D5" w14:textId="787F0D70" w:rsidR="00032B97" w:rsidRPr="003C45F6" w:rsidRDefault="6B17556F" w:rsidP="7E7164AE">
      <w:pPr>
        <w:jc w:val="both"/>
        <w:rPr>
          <w:rFonts w:ascii="Arial Narrow" w:hAnsi="Arial Narrow" w:cstheme="minorBidi"/>
          <w:color w:val="000000"/>
          <w:lang w:val="fr-FR"/>
        </w:rPr>
      </w:pPr>
      <w:r w:rsidRPr="1D0332AA">
        <w:rPr>
          <w:rFonts w:ascii="Arial Narrow" w:hAnsi="Arial Narrow" w:cstheme="minorBidi"/>
          <w:color w:val="000000" w:themeColor="text1"/>
          <w:lang w:val="fr-FR"/>
        </w:rPr>
        <w:t>Procès-verbal de l</w:t>
      </w:r>
      <w:r w:rsidR="00032B97" w:rsidRPr="39A72E5C">
        <w:rPr>
          <w:rFonts w:ascii="Arial Narrow" w:hAnsi="Arial Narrow" w:cstheme="minorBidi"/>
          <w:color w:val="000000" w:themeColor="text1"/>
          <w:lang w:val="fr-FR"/>
        </w:rPr>
        <w:t>a</w:t>
      </w:r>
      <w:r w:rsidR="00032B97" w:rsidRPr="003C45F6">
        <w:rPr>
          <w:rFonts w:ascii="Arial Narrow" w:hAnsi="Arial Narrow" w:cstheme="minorBidi"/>
          <w:color w:val="000000" w:themeColor="text1"/>
          <w:lang w:val="fr-FR"/>
        </w:rPr>
        <w:t xml:space="preserve"> séance </w:t>
      </w:r>
      <w:r w:rsidR="02C7A311" w:rsidRPr="003C45F6">
        <w:rPr>
          <w:rFonts w:ascii="Arial Narrow" w:hAnsi="Arial Narrow" w:cstheme="minorBidi"/>
          <w:color w:val="000000" w:themeColor="text1"/>
          <w:lang w:val="fr-FR"/>
        </w:rPr>
        <w:t xml:space="preserve">extraordinaire </w:t>
      </w:r>
      <w:r w:rsidR="00032B97" w:rsidRPr="003C45F6">
        <w:rPr>
          <w:rFonts w:ascii="Arial Narrow" w:hAnsi="Arial Narrow" w:cstheme="minorBidi"/>
          <w:lang w:val="fr-FR"/>
        </w:rPr>
        <w:t xml:space="preserve">du Conseil des commissaires de la Commission scolaire Eastern Shores </w:t>
      </w:r>
      <w:r w:rsidR="00A4605D" w:rsidRPr="39A72E5C">
        <w:rPr>
          <w:rFonts w:ascii="Arial Narrow" w:hAnsi="Arial Narrow" w:cstheme="minorBidi"/>
          <w:lang w:val="fr-FR"/>
        </w:rPr>
        <w:t xml:space="preserve">tenue </w:t>
      </w:r>
      <w:r w:rsidR="1ECC77D0" w:rsidRPr="39A72E5C">
        <w:rPr>
          <w:rFonts w:ascii="Arial Narrow" w:hAnsi="Arial Narrow" w:cstheme="minorBidi"/>
          <w:lang w:val="fr-FR"/>
        </w:rPr>
        <w:t>aux</w:t>
      </w:r>
      <w:r w:rsidR="407347B9" w:rsidRPr="003C45F6">
        <w:rPr>
          <w:rFonts w:ascii="Arial Narrow" w:hAnsi="Arial Narrow" w:cstheme="minorBidi"/>
          <w:lang w:val="fr-FR"/>
        </w:rPr>
        <w:t xml:space="preserve"> </w:t>
      </w:r>
      <w:r w:rsidR="003C45F6">
        <w:rPr>
          <w:rFonts w:ascii="Arial Narrow" w:hAnsi="Arial Narrow" w:cstheme="minorBidi"/>
          <w:lang w:val="fr-FR"/>
        </w:rPr>
        <w:t>bureaux</w:t>
      </w:r>
      <w:r w:rsidR="407347B9" w:rsidRPr="003C45F6">
        <w:rPr>
          <w:rFonts w:ascii="Arial Narrow" w:hAnsi="Arial Narrow" w:cstheme="minorBidi"/>
          <w:lang w:val="fr-FR"/>
        </w:rPr>
        <w:t xml:space="preserve"> administratifs</w:t>
      </w:r>
      <w:r w:rsidR="639C0C09" w:rsidRPr="39A72E5C">
        <w:rPr>
          <w:rFonts w:ascii="Arial Narrow" w:hAnsi="Arial Narrow" w:cstheme="minorBidi"/>
          <w:lang w:val="fr-FR"/>
        </w:rPr>
        <w:t xml:space="preserve"> de la commission scolaire</w:t>
      </w:r>
      <w:r w:rsidR="407347B9" w:rsidRPr="003C45F6">
        <w:rPr>
          <w:rFonts w:ascii="Arial Narrow" w:hAnsi="Arial Narrow" w:cstheme="minorBidi"/>
          <w:lang w:val="fr-FR"/>
        </w:rPr>
        <w:t xml:space="preserve">, </w:t>
      </w:r>
      <w:r w:rsidR="00F96D74" w:rsidRPr="39A72E5C">
        <w:rPr>
          <w:rStyle w:val="normaltextrun"/>
          <w:rFonts w:ascii="Arial Narrow" w:hAnsi="Arial Narrow"/>
          <w:color w:val="000000" w:themeColor="text1"/>
          <w:lang w:val="fr-FR"/>
        </w:rPr>
        <w:t>situés au</w:t>
      </w:r>
      <w:r w:rsidR="7FD1880A" w:rsidRPr="39A72E5C">
        <w:rPr>
          <w:rStyle w:val="normaltextrun"/>
          <w:rFonts w:ascii="Arial Narrow" w:hAnsi="Arial Narrow"/>
          <w:color w:val="000000" w:themeColor="text1"/>
          <w:lang w:val="fr-FR"/>
        </w:rPr>
        <w:t xml:space="preserve"> 40, rue Mountsorrel, New Carlisle, </w:t>
      </w:r>
      <w:r w:rsidR="003C45F6" w:rsidRPr="39A72E5C">
        <w:rPr>
          <w:rStyle w:val="normaltextrun"/>
          <w:rFonts w:ascii="Arial Narrow" w:hAnsi="Arial Narrow"/>
          <w:color w:val="000000" w:themeColor="text1"/>
          <w:lang w:val="fr-FR"/>
        </w:rPr>
        <w:t>Q</w:t>
      </w:r>
      <w:r w:rsidR="7FD1880A" w:rsidRPr="39A72E5C">
        <w:rPr>
          <w:rStyle w:val="normaltextrun"/>
          <w:rFonts w:ascii="Arial Narrow" w:hAnsi="Arial Narrow"/>
          <w:color w:val="000000" w:themeColor="text1"/>
          <w:lang w:val="fr-FR"/>
        </w:rPr>
        <w:t xml:space="preserve">uébec, </w:t>
      </w:r>
      <w:r w:rsidR="00F96D74" w:rsidRPr="39A72E5C">
        <w:rPr>
          <w:rStyle w:val="normaltextrun"/>
          <w:rFonts w:ascii="Arial Narrow" w:hAnsi="Arial Narrow"/>
          <w:color w:val="000000" w:themeColor="text1"/>
          <w:lang w:val="fr-FR"/>
        </w:rPr>
        <w:t xml:space="preserve">le </w:t>
      </w:r>
      <w:r w:rsidR="039529B7" w:rsidRPr="39A72E5C">
        <w:rPr>
          <w:rStyle w:val="normaltextrun"/>
          <w:rFonts w:ascii="Arial Narrow" w:hAnsi="Arial Narrow"/>
          <w:color w:val="000000" w:themeColor="text1"/>
          <w:lang w:val="fr-FR"/>
        </w:rPr>
        <w:t xml:space="preserve">vendredi 27 février 2026, </w:t>
      </w:r>
      <w:r w:rsidR="00F96D74" w:rsidRPr="39A72E5C">
        <w:rPr>
          <w:rStyle w:val="normaltextrun"/>
          <w:rFonts w:ascii="Arial Narrow" w:hAnsi="Arial Narrow"/>
          <w:color w:val="000000" w:themeColor="text1"/>
          <w:lang w:val="fr-FR"/>
        </w:rPr>
        <w:t xml:space="preserve">à </w:t>
      </w:r>
      <w:r w:rsidR="2F7CC4FF" w:rsidRPr="39A72E5C">
        <w:rPr>
          <w:rStyle w:val="normaltextrun"/>
          <w:rFonts w:ascii="Arial Narrow" w:hAnsi="Arial Narrow"/>
          <w:color w:val="000000" w:themeColor="text1"/>
          <w:lang w:val="fr-FR"/>
        </w:rPr>
        <w:t xml:space="preserve">compter de </w:t>
      </w:r>
      <w:r w:rsidR="00F96D74" w:rsidRPr="39A72E5C">
        <w:rPr>
          <w:rStyle w:val="normaltextrun"/>
          <w:rFonts w:ascii="Arial Narrow" w:hAnsi="Arial Narrow"/>
          <w:color w:val="000000" w:themeColor="text1"/>
          <w:lang w:val="fr-FR"/>
        </w:rPr>
        <w:t>8</w:t>
      </w:r>
      <w:r w:rsidR="00A16349">
        <w:rPr>
          <w:rStyle w:val="normaltextrun"/>
          <w:rFonts w:ascii="Arial Narrow" w:hAnsi="Arial Narrow"/>
          <w:color w:val="000000" w:themeColor="text1"/>
          <w:lang w:val="fr-FR"/>
        </w:rPr>
        <w:t> </w:t>
      </w:r>
      <w:r w:rsidR="00F96D74" w:rsidRPr="39A72E5C">
        <w:rPr>
          <w:rStyle w:val="normaltextrun"/>
          <w:rFonts w:ascii="Arial Narrow" w:hAnsi="Arial Narrow"/>
          <w:color w:val="000000" w:themeColor="text1"/>
          <w:lang w:val="fr-FR"/>
        </w:rPr>
        <w:t xml:space="preserve">h. </w:t>
      </w:r>
      <w:r w:rsidR="00032B97" w:rsidRPr="003C45F6">
        <w:rPr>
          <w:rFonts w:ascii="Arial Narrow" w:hAnsi="Arial Narrow" w:cstheme="minorBidi"/>
          <w:color w:val="000000" w:themeColor="text1"/>
          <w:lang w:val="fr-FR"/>
        </w:rPr>
        <w:t>Les personnes suivantes étaient présentes :</w:t>
      </w:r>
    </w:p>
    <w:p w14:paraId="046FD31B" w14:textId="77777777" w:rsidR="003058DF" w:rsidRPr="003C45F6" w:rsidRDefault="003058DF" w:rsidP="00BE58A7">
      <w:pPr>
        <w:ind w:left="720"/>
        <w:jc w:val="both"/>
        <w:rPr>
          <w:rFonts w:ascii="Arial Narrow" w:hAnsi="Arial Narrow" w:cstheme="minorHAnsi"/>
          <w:lang w:val="fr-FR"/>
        </w:rPr>
      </w:pPr>
    </w:p>
    <w:p w14:paraId="09A5AFC5" w14:textId="77777777" w:rsidR="00366313" w:rsidRPr="003C45F6" w:rsidRDefault="00EC4EA4" w:rsidP="00172D20">
      <w:pPr>
        <w:ind w:left="720"/>
        <w:jc w:val="both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HAnsi"/>
          <w:lang w:val="fr-FR"/>
        </w:rPr>
        <w:t>COMMISSAIRES :</w:t>
      </w:r>
      <w:r w:rsidRPr="003C45F6">
        <w:rPr>
          <w:rFonts w:ascii="Arial Narrow" w:hAnsi="Arial Narrow" w:cstheme="minorHAnsi"/>
          <w:lang w:val="fr-FR"/>
        </w:rPr>
        <w:tab/>
      </w:r>
      <w:r w:rsidR="00D02A57" w:rsidRPr="003C45F6">
        <w:rPr>
          <w:rFonts w:ascii="Arial Narrow" w:hAnsi="Arial Narrow" w:cstheme="minorHAnsi"/>
          <w:lang w:val="fr-FR"/>
        </w:rPr>
        <w:t xml:space="preserve">W. </w:t>
      </w:r>
      <w:r w:rsidR="00366313" w:rsidRPr="003C45F6">
        <w:rPr>
          <w:rFonts w:ascii="Arial Narrow" w:hAnsi="Arial Narrow" w:cstheme="minorHAnsi"/>
          <w:lang w:val="fr-FR"/>
        </w:rPr>
        <w:t>Gifford, président</w:t>
      </w:r>
    </w:p>
    <w:p w14:paraId="2F5DFC8B" w14:textId="46AA131F" w:rsidR="00167371" w:rsidRPr="003C45F6" w:rsidRDefault="00BE5455" w:rsidP="000F4B1B">
      <w:pPr>
        <w:ind w:left="720"/>
        <w:jc w:val="both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HAnsi"/>
          <w:lang w:val="fr-FR"/>
        </w:rPr>
        <w:tab/>
      </w:r>
      <w:r w:rsidRPr="003C45F6">
        <w:rPr>
          <w:rFonts w:ascii="Arial Narrow" w:hAnsi="Arial Narrow" w:cstheme="minorHAnsi"/>
          <w:lang w:val="fr-FR"/>
        </w:rPr>
        <w:tab/>
      </w:r>
      <w:r w:rsidRPr="003C45F6">
        <w:rPr>
          <w:rFonts w:ascii="Arial Narrow" w:hAnsi="Arial Narrow" w:cstheme="minorHAnsi"/>
          <w:lang w:val="fr-FR"/>
        </w:rPr>
        <w:tab/>
      </w:r>
      <w:r w:rsidR="003E65AE" w:rsidRPr="003C45F6">
        <w:rPr>
          <w:rFonts w:ascii="Arial Narrow" w:hAnsi="Arial Narrow" w:cstheme="minorHAnsi"/>
          <w:lang w:val="fr-FR"/>
        </w:rPr>
        <w:t xml:space="preserve">M. E. Beaulieu </w:t>
      </w:r>
      <w:r w:rsidR="003E4E08" w:rsidRPr="003C45F6">
        <w:rPr>
          <w:rFonts w:ascii="Arial Narrow" w:hAnsi="Arial Narrow" w:cstheme="minorHAnsi"/>
          <w:lang w:val="fr-FR"/>
        </w:rPr>
        <w:t>(en ligne)</w:t>
      </w:r>
    </w:p>
    <w:p w14:paraId="63A9C785" w14:textId="53F43DF0" w:rsidR="00167371" w:rsidRPr="003C45F6" w:rsidRDefault="00C6614D" w:rsidP="00167371">
      <w:pPr>
        <w:ind w:left="2880"/>
        <w:jc w:val="both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HAnsi"/>
          <w:lang w:val="fr-FR"/>
        </w:rPr>
        <w:t>M</w:t>
      </w:r>
      <w:r w:rsidR="009E57F7" w:rsidRPr="003C45F6">
        <w:rPr>
          <w:rFonts w:ascii="Arial Narrow" w:hAnsi="Arial Narrow" w:cstheme="minorHAnsi"/>
          <w:lang w:val="fr-FR"/>
        </w:rPr>
        <w:t xml:space="preserve">. </w:t>
      </w:r>
      <w:r w:rsidR="000F4B1B" w:rsidRPr="003C45F6">
        <w:rPr>
          <w:rFonts w:ascii="Arial Narrow" w:hAnsi="Arial Narrow" w:cstheme="minorHAnsi"/>
          <w:lang w:val="fr-FR"/>
        </w:rPr>
        <w:t xml:space="preserve">O’Brien </w:t>
      </w:r>
      <w:r w:rsidR="003E4E08" w:rsidRPr="003C45F6">
        <w:rPr>
          <w:rFonts w:ascii="Arial Narrow" w:hAnsi="Arial Narrow" w:cstheme="minorHAnsi"/>
          <w:lang w:val="fr-FR"/>
        </w:rPr>
        <w:t>(en ligne)</w:t>
      </w:r>
    </w:p>
    <w:p w14:paraId="7937C21F" w14:textId="185B1280" w:rsidR="00730F3B" w:rsidRPr="003C45F6" w:rsidRDefault="00893EF5" w:rsidP="00167371">
      <w:pPr>
        <w:ind w:left="2880"/>
        <w:jc w:val="both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HAnsi"/>
          <w:lang w:val="fr-FR"/>
        </w:rPr>
        <w:t xml:space="preserve">J. McWhirter </w:t>
      </w:r>
      <w:r w:rsidR="003E4E08" w:rsidRPr="003C45F6">
        <w:rPr>
          <w:rFonts w:ascii="Arial Narrow" w:hAnsi="Arial Narrow" w:cstheme="minorHAnsi"/>
          <w:lang w:val="fr-FR"/>
        </w:rPr>
        <w:t>(en ligne)</w:t>
      </w:r>
    </w:p>
    <w:p w14:paraId="3158F10E" w14:textId="265EDAEE" w:rsidR="00345544" w:rsidRPr="003C45F6" w:rsidRDefault="00FC38A1" w:rsidP="00730F3B">
      <w:pPr>
        <w:ind w:left="2880"/>
        <w:jc w:val="both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HAnsi"/>
          <w:lang w:val="fr-FR"/>
        </w:rPr>
        <w:t>K</w:t>
      </w:r>
      <w:r w:rsidR="009E57F7" w:rsidRPr="003C45F6">
        <w:rPr>
          <w:rFonts w:ascii="Arial Narrow" w:hAnsi="Arial Narrow" w:cstheme="minorHAnsi"/>
          <w:lang w:val="fr-FR"/>
        </w:rPr>
        <w:t xml:space="preserve">. </w:t>
      </w:r>
      <w:r w:rsidRPr="003C45F6">
        <w:rPr>
          <w:rFonts w:ascii="Arial Narrow" w:hAnsi="Arial Narrow" w:cstheme="minorHAnsi"/>
          <w:lang w:val="fr-FR"/>
        </w:rPr>
        <w:t xml:space="preserve">Ward  </w:t>
      </w:r>
    </w:p>
    <w:p w14:paraId="408622E4" w14:textId="09EF04F0" w:rsidR="00366313" w:rsidRPr="003C45F6" w:rsidRDefault="00944B92" w:rsidP="00345544">
      <w:pPr>
        <w:ind w:left="2880" w:hanging="2160"/>
        <w:jc w:val="both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HAnsi"/>
          <w:lang w:val="fr-FR"/>
        </w:rPr>
        <w:tab/>
      </w:r>
      <w:r w:rsidR="00366313" w:rsidRPr="003C45F6">
        <w:rPr>
          <w:rFonts w:ascii="Arial Narrow" w:hAnsi="Arial Narrow" w:cstheme="minorHAnsi"/>
          <w:lang w:val="fr-FR"/>
        </w:rPr>
        <w:t xml:space="preserve">D. Hunt </w:t>
      </w:r>
      <w:r w:rsidR="003E4E08" w:rsidRPr="003C45F6">
        <w:rPr>
          <w:rFonts w:ascii="Arial Narrow" w:hAnsi="Arial Narrow" w:cstheme="minorHAnsi"/>
          <w:lang w:val="fr-FR"/>
        </w:rPr>
        <w:t>(en ligne)</w:t>
      </w:r>
    </w:p>
    <w:p w14:paraId="4B98035B" w14:textId="51DD6D5F" w:rsidR="00396517" w:rsidRPr="003C45F6" w:rsidRDefault="00396517" w:rsidP="00396517">
      <w:pPr>
        <w:ind w:left="2880"/>
        <w:jc w:val="both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HAnsi"/>
          <w:lang w:val="fr-FR"/>
        </w:rPr>
        <w:t xml:space="preserve">D. Bourgouin </w:t>
      </w:r>
      <w:r w:rsidR="003E4E08" w:rsidRPr="003C45F6">
        <w:rPr>
          <w:rFonts w:ascii="Arial Narrow" w:hAnsi="Arial Narrow" w:cstheme="minorHAnsi"/>
          <w:lang w:val="fr-FR"/>
        </w:rPr>
        <w:t>(en ligne)</w:t>
      </w:r>
    </w:p>
    <w:p w14:paraId="4D2A22C4" w14:textId="2D299193" w:rsidR="003C768C" w:rsidRPr="003C45F6" w:rsidRDefault="003C768C" w:rsidP="00345544">
      <w:pPr>
        <w:ind w:left="2880" w:hanging="2160"/>
        <w:jc w:val="both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HAnsi"/>
          <w:lang w:val="fr-FR"/>
        </w:rPr>
        <w:tab/>
        <w:t xml:space="preserve">R. Mundle </w:t>
      </w:r>
      <w:r w:rsidR="003E4E08" w:rsidRPr="003C45F6">
        <w:rPr>
          <w:rFonts w:ascii="Arial Narrow" w:hAnsi="Arial Narrow" w:cstheme="minorHAnsi"/>
          <w:lang w:val="fr-FR"/>
        </w:rPr>
        <w:t>(en ligne)</w:t>
      </w:r>
    </w:p>
    <w:p w14:paraId="69AB019E" w14:textId="5A30C178" w:rsidR="00ED4C92" w:rsidRPr="003C45F6" w:rsidRDefault="00761283" w:rsidP="0016272C">
      <w:pPr>
        <w:ind w:left="720"/>
        <w:jc w:val="both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HAnsi"/>
          <w:lang w:val="fr-FR"/>
        </w:rPr>
        <w:tab/>
      </w:r>
      <w:r w:rsidR="00782B17" w:rsidRPr="003C45F6">
        <w:rPr>
          <w:rFonts w:ascii="Arial Narrow" w:hAnsi="Arial Narrow" w:cstheme="minorHAnsi"/>
          <w:lang w:val="fr-FR"/>
        </w:rPr>
        <w:tab/>
      </w:r>
      <w:r w:rsidR="006065DA" w:rsidRPr="003C45F6">
        <w:rPr>
          <w:rFonts w:ascii="Arial Narrow" w:hAnsi="Arial Narrow" w:cstheme="minorHAnsi"/>
          <w:lang w:val="fr-FR"/>
        </w:rPr>
        <w:t xml:space="preserve"> </w:t>
      </w:r>
      <w:r w:rsidR="00ED4C92" w:rsidRPr="003C45F6">
        <w:rPr>
          <w:rFonts w:ascii="Arial Narrow" w:hAnsi="Arial Narrow" w:cstheme="minorHAnsi"/>
          <w:lang w:val="fr-FR"/>
        </w:rPr>
        <w:tab/>
      </w:r>
      <w:r w:rsidR="00345544" w:rsidRPr="003C45F6">
        <w:rPr>
          <w:rFonts w:ascii="Arial Narrow" w:hAnsi="Arial Narrow" w:cstheme="minorHAnsi"/>
          <w:lang w:val="fr-FR"/>
        </w:rPr>
        <w:t xml:space="preserve"> </w:t>
      </w:r>
    </w:p>
    <w:p w14:paraId="70311E24" w14:textId="5824E9F8" w:rsidR="00A07CFC" w:rsidRPr="003C45F6" w:rsidRDefault="00957FFB" w:rsidP="006065DA">
      <w:pPr>
        <w:ind w:left="720"/>
        <w:jc w:val="both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HAnsi"/>
          <w:lang w:val="fr-FR"/>
        </w:rPr>
        <w:t>PARENT COMMISSAIRE :</w:t>
      </w:r>
      <w:r w:rsidRPr="003C45F6">
        <w:rPr>
          <w:rFonts w:ascii="Arial Narrow" w:hAnsi="Arial Narrow" w:cstheme="minorHAnsi"/>
          <w:lang w:val="fr-FR"/>
        </w:rPr>
        <w:tab/>
      </w:r>
      <w:r w:rsidR="00582F33" w:rsidRPr="003C45F6">
        <w:rPr>
          <w:rFonts w:ascii="Arial Narrow" w:hAnsi="Arial Narrow" w:cstheme="minorHAnsi"/>
          <w:lang w:val="fr-FR"/>
        </w:rPr>
        <w:t xml:space="preserve">K. Mackenzie </w:t>
      </w:r>
      <w:r w:rsidR="0016272C" w:rsidRPr="003C45F6">
        <w:rPr>
          <w:rFonts w:ascii="Arial Narrow" w:hAnsi="Arial Narrow" w:cstheme="minorHAnsi"/>
          <w:lang w:val="fr-FR"/>
        </w:rPr>
        <w:t xml:space="preserve">(en ligne) </w:t>
      </w:r>
    </w:p>
    <w:p w14:paraId="1FF3AA5A" w14:textId="3CBAE533" w:rsidR="00E06A42" w:rsidRPr="003C45F6" w:rsidRDefault="00E06A42" w:rsidP="00525906">
      <w:pPr>
        <w:ind w:left="3600"/>
        <w:jc w:val="both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HAnsi"/>
          <w:lang w:val="fr-FR"/>
        </w:rPr>
        <w:t>R. Steward (en ligne)</w:t>
      </w:r>
    </w:p>
    <w:p w14:paraId="270E8A24" w14:textId="77777777" w:rsidR="003E4E08" w:rsidRPr="003C45F6" w:rsidRDefault="003E4E08" w:rsidP="00566955">
      <w:pPr>
        <w:ind w:left="4320" w:hanging="3600"/>
        <w:jc w:val="both"/>
        <w:rPr>
          <w:rFonts w:ascii="Arial Narrow" w:hAnsi="Arial Narrow" w:cstheme="minorHAnsi"/>
          <w:lang w:val="fr-FR"/>
        </w:rPr>
      </w:pPr>
    </w:p>
    <w:p w14:paraId="756CD2D8" w14:textId="3BDF0024" w:rsidR="00C25A70" w:rsidRPr="003C45F6" w:rsidRDefault="005E2FB6" w:rsidP="00566955">
      <w:pPr>
        <w:ind w:left="4320" w:hanging="3600"/>
        <w:jc w:val="both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HAnsi"/>
          <w:lang w:val="fr-FR"/>
        </w:rPr>
        <w:t>DIREC</w:t>
      </w:r>
      <w:r w:rsidR="0067767D">
        <w:rPr>
          <w:rFonts w:ascii="Arial Narrow" w:hAnsi="Arial Narrow" w:cstheme="minorHAnsi"/>
          <w:lang w:val="fr-FR"/>
        </w:rPr>
        <w:t>TRICE</w:t>
      </w:r>
      <w:r w:rsidRPr="003C45F6">
        <w:rPr>
          <w:rFonts w:ascii="Arial Narrow" w:hAnsi="Arial Narrow" w:cstheme="minorHAnsi"/>
          <w:lang w:val="fr-FR"/>
        </w:rPr>
        <w:t xml:space="preserve"> GÉNÉRAL</w:t>
      </w:r>
      <w:r w:rsidR="0067767D">
        <w:rPr>
          <w:rFonts w:ascii="Arial Narrow" w:hAnsi="Arial Narrow" w:cstheme="minorHAnsi"/>
          <w:lang w:val="fr-FR"/>
        </w:rPr>
        <w:t>E</w:t>
      </w:r>
      <w:r w:rsidRPr="003C45F6">
        <w:rPr>
          <w:rFonts w:ascii="Arial Narrow" w:hAnsi="Arial Narrow" w:cstheme="minorHAnsi"/>
          <w:lang w:val="fr-FR"/>
        </w:rPr>
        <w:t xml:space="preserve"> :</w:t>
      </w:r>
      <w:r w:rsidRPr="003C45F6">
        <w:rPr>
          <w:rFonts w:ascii="Arial Narrow" w:hAnsi="Arial Narrow" w:cstheme="minorHAnsi"/>
          <w:lang w:val="fr-FR"/>
        </w:rPr>
        <w:tab/>
        <w:t xml:space="preserve">D. </w:t>
      </w:r>
      <w:r w:rsidR="00172D20" w:rsidRPr="003C45F6">
        <w:rPr>
          <w:rFonts w:ascii="Arial Narrow" w:hAnsi="Arial Narrow" w:cstheme="minorHAnsi"/>
          <w:lang w:val="fr-FR"/>
        </w:rPr>
        <w:t xml:space="preserve">Simoneau </w:t>
      </w:r>
      <w:r w:rsidR="003E4E08" w:rsidRPr="003C45F6">
        <w:rPr>
          <w:rFonts w:ascii="Arial Narrow" w:hAnsi="Arial Narrow" w:cstheme="minorHAnsi"/>
          <w:lang w:val="fr-FR"/>
        </w:rPr>
        <w:t>(en ligne)</w:t>
      </w:r>
    </w:p>
    <w:p w14:paraId="524ADBDE" w14:textId="7ECDB224" w:rsidR="0069206A" w:rsidRPr="003C45F6" w:rsidRDefault="00625938" w:rsidP="00566955">
      <w:pPr>
        <w:ind w:left="4320" w:hanging="3600"/>
        <w:jc w:val="both"/>
        <w:rPr>
          <w:rFonts w:ascii="Arial Narrow" w:hAnsi="Arial Narrow" w:cstheme="minorBidi"/>
          <w:lang w:val="fr-FR"/>
        </w:rPr>
      </w:pPr>
      <w:r w:rsidRPr="003C45F6">
        <w:rPr>
          <w:rFonts w:ascii="Arial Narrow" w:hAnsi="Arial Narrow" w:cstheme="minorBidi"/>
          <w:lang w:val="fr-FR"/>
        </w:rPr>
        <w:t>DIRECT</w:t>
      </w:r>
      <w:r w:rsidR="0067767D">
        <w:rPr>
          <w:rFonts w:ascii="Arial Narrow" w:hAnsi="Arial Narrow" w:cstheme="minorBidi"/>
          <w:lang w:val="fr-FR"/>
        </w:rPr>
        <w:t>RICE</w:t>
      </w:r>
      <w:r w:rsidRPr="003C45F6">
        <w:rPr>
          <w:rFonts w:ascii="Arial Narrow" w:hAnsi="Arial Narrow" w:cstheme="minorBidi"/>
          <w:lang w:val="fr-FR"/>
        </w:rPr>
        <w:t xml:space="preserve"> GÉNÉRAL</w:t>
      </w:r>
      <w:r w:rsidR="0067767D">
        <w:rPr>
          <w:rFonts w:ascii="Arial Narrow" w:hAnsi="Arial Narrow" w:cstheme="minorBidi"/>
          <w:lang w:val="fr-FR"/>
        </w:rPr>
        <w:t>E</w:t>
      </w:r>
      <w:r w:rsidRPr="003C45F6">
        <w:rPr>
          <w:rFonts w:ascii="Arial Narrow" w:hAnsi="Arial Narrow" w:cstheme="minorBidi"/>
          <w:lang w:val="fr-FR"/>
        </w:rPr>
        <w:t xml:space="preserve"> ADJOINT</w:t>
      </w:r>
      <w:r w:rsidR="0067767D">
        <w:rPr>
          <w:rFonts w:ascii="Arial Narrow" w:hAnsi="Arial Narrow" w:cstheme="minorBidi"/>
          <w:lang w:val="fr-FR"/>
        </w:rPr>
        <w:t>E</w:t>
      </w:r>
      <w:r w:rsidRPr="003C45F6">
        <w:rPr>
          <w:rFonts w:ascii="Arial Narrow" w:hAnsi="Arial Narrow" w:cstheme="minorBidi"/>
          <w:lang w:val="fr-FR"/>
        </w:rPr>
        <w:t xml:space="preserve"> :</w:t>
      </w:r>
      <w:r w:rsidR="0069206A" w:rsidRPr="003C45F6">
        <w:rPr>
          <w:lang w:val="fr-FR"/>
        </w:rPr>
        <w:tab/>
      </w:r>
      <w:r w:rsidR="0069206A" w:rsidRPr="003C45F6">
        <w:rPr>
          <w:rFonts w:ascii="Arial Narrow" w:hAnsi="Arial Narrow" w:cstheme="minorBidi"/>
          <w:lang w:val="fr-FR"/>
        </w:rPr>
        <w:t>J. Bradbury ; direct</w:t>
      </w:r>
      <w:r w:rsidR="0067767D">
        <w:rPr>
          <w:rFonts w:ascii="Arial Narrow" w:hAnsi="Arial Narrow" w:cstheme="minorBidi"/>
          <w:lang w:val="fr-FR"/>
        </w:rPr>
        <w:t>rice</w:t>
      </w:r>
      <w:r w:rsidR="0069206A" w:rsidRPr="003C45F6">
        <w:rPr>
          <w:rFonts w:ascii="Arial Narrow" w:hAnsi="Arial Narrow" w:cstheme="minorBidi"/>
          <w:lang w:val="fr-FR"/>
        </w:rPr>
        <w:t xml:space="preserve"> de </w:t>
      </w:r>
      <w:r w:rsidR="003E4E08" w:rsidRPr="003C45F6">
        <w:rPr>
          <w:rFonts w:ascii="Arial Narrow" w:hAnsi="Arial Narrow" w:cstheme="minorBidi"/>
          <w:lang w:val="fr-FR"/>
        </w:rPr>
        <w:t>l'éducation</w:t>
      </w:r>
      <w:r w:rsidR="0069206A" w:rsidRPr="003C45F6">
        <w:rPr>
          <w:rFonts w:ascii="Arial Narrow" w:hAnsi="Arial Narrow" w:cstheme="minorBidi"/>
          <w:lang w:val="fr-FR"/>
        </w:rPr>
        <w:t xml:space="preserve"> des adultes et de la formation professionnelle </w:t>
      </w:r>
      <w:r w:rsidR="003E4E08" w:rsidRPr="003C45F6">
        <w:rPr>
          <w:rFonts w:ascii="Arial Narrow" w:hAnsi="Arial Narrow" w:cstheme="minorBidi"/>
          <w:lang w:val="fr-FR"/>
        </w:rPr>
        <w:t>(en ligne)</w:t>
      </w:r>
    </w:p>
    <w:p w14:paraId="1CE1B1D6" w14:textId="59F01E05" w:rsidR="007C6AC1" w:rsidRPr="003C45F6" w:rsidRDefault="007C6AC1" w:rsidP="00566955">
      <w:pPr>
        <w:ind w:left="4320" w:hanging="3600"/>
        <w:jc w:val="both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HAnsi"/>
          <w:lang w:val="fr-FR"/>
        </w:rPr>
        <w:t>SECRÉTAIRE GÉNÉRAL :</w:t>
      </w:r>
      <w:r w:rsidRPr="003C45F6">
        <w:rPr>
          <w:rFonts w:ascii="Arial Narrow" w:hAnsi="Arial Narrow" w:cstheme="minorHAnsi"/>
          <w:lang w:val="fr-FR"/>
        </w:rPr>
        <w:tab/>
        <w:t xml:space="preserve">D. Gauthier </w:t>
      </w:r>
      <w:r w:rsidR="003E4E08" w:rsidRPr="003C45F6">
        <w:rPr>
          <w:rFonts w:ascii="Arial Narrow" w:hAnsi="Arial Narrow" w:cstheme="minorHAnsi"/>
          <w:lang w:val="fr-FR"/>
        </w:rPr>
        <w:t>(en ligne)</w:t>
      </w:r>
    </w:p>
    <w:p w14:paraId="19701E95" w14:textId="77777777" w:rsidR="005F52E1" w:rsidRPr="003C45F6" w:rsidRDefault="00957FFB" w:rsidP="00566955">
      <w:pPr>
        <w:ind w:left="720"/>
        <w:jc w:val="both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HAnsi"/>
          <w:lang w:val="fr-FR"/>
        </w:rPr>
        <w:tab/>
      </w:r>
      <w:r w:rsidR="005F52E1" w:rsidRPr="003C45F6">
        <w:rPr>
          <w:rFonts w:ascii="Arial Narrow" w:hAnsi="Arial Narrow" w:cstheme="minorHAnsi"/>
          <w:lang w:val="fr-FR"/>
        </w:rPr>
        <w:tab/>
      </w:r>
      <w:r w:rsidR="005F52E1" w:rsidRPr="003C45F6">
        <w:rPr>
          <w:rFonts w:ascii="Arial Narrow" w:hAnsi="Arial Narrow" w:cstheme="minorHAnsi"/>
          <w:lang w:val="fr-FR"/>
        </w:rPr>
        <w:tab/>
      </w:r>
    </w:p>
    <w:p w14:paraId="4F7072CD" w14:textId="076B0A95" w:rsidR="0069206A" w:rsidRPr="003C45F6" w:rsidRDefault="00A83457" w:rsidP="00BD4F63">
      <w:pPr>
        <w:ind w:left="2160" w:hanging="1440"/>
        <w:jc w:val="both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HAnsi"/>
          <w:lang w:val="fr-FR"/>
        </w:rPr>
        <w:t>AUTRES :</w:t>
      </w:r>
      <w:r w:rsidRPr="003C45F6">
        <w:rPr>
          <w:rFonts w:ascii="Arial Narrow" w:hAnsi="Arial Narrow" w:cstheme="minorHAnsi"/>
          <w:lang w:val="fr-FR"/>
        </w:rPr>
        <w:tab/>
      </w:r>
      <w:r w:rsidR="0069206A" w:rsidRPr="003C45F6">
        <w:rPr>
          <w:rFonts w:ascii="Arial Narrow" w:hAnsi="Arial Narrow" w:cstheme="minorHAnsi"/>
          <w:lang w:val="fr-FR"/>
        </w:rPr>
        <w:t>M. Hayes-Dow ; direct</w:t>
      </w:r>
      <w:r w:rsidR="0067767D">
        <w:rPr>
          <w:rFonts w:ascii="Arial Narrow" w:hAnsi="Arial Narrow" w:cstheme="minorHAnsi"/>
          <w:lang w:val="fr-FR"/>
        </w:rPr>
        <w:t>rice</w:t>
      </w:r>
      <w:r w:rsidR="0069206A" w:rsidRPr="003C45F6">
        <w:rPr>
          <w:rFonts w:ascii="Arial Narrow" w:hAnsi="Arial Narrow" w:cstheme="minorHAnsi"/>
          <w:lang w:val="fr-FR"/>
        </w:rPr>
        <w:t xml:space="preserve"> des technologies de l'information, de l'organisation scolaire et des </w:t>
      </w:r>
      <w:r w:rsidR="0082702A" w:rsidRPr="003C45F6">
        <w:rPr>
          <w:rFonts w:ascii="Arial Narrow" w:hAnsi="Arial Narrow" w:cstheme="minorHAnsi"/>
          <w:lang w:val="fr-FR"/>
        </w:rPr>
        <w:t xml:space="preserve">transports </w:t>
      </w:r>
    </w:p>
    <w:p w14:paraId="39D08473" w14:textId="4CB0B76E" w:rsidR="00F63172" w:rsidRPr="003C45F6" w:rsidRDefault="00F63172" w:rsidP="00393015">
      <w:pPr>
        <w:ind w:left="2160" w:right="-270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Bidi"/>
          <w:lang w:val="fr-FR"/>
        </w:rPr>
        <w:t>S. Ward : directrice des finances et des ressources matérielles</w:t>
      </w:r>
    </w:p>
    <w:p w14:paraId="222158EE" w14:textId="7277C3E6" w:rsidR="43AD93D8" w:rsidRPr="003C45F6" w:rsidRDefault="43AD93D8" w:rsidP="6FF6DB19">
      <w:pPr>
        <w:spacing w:line="259" w:lineRule="auto"/>
        <w:ind w:left="2160" w:right="-270"/>
        <w:rPr>
          <w:lang w:val="fr-FR"/>
        </w:rPr>
      </w:pPr>
      <w:r w:rsidRPr="003C45F6">
        <w:rPr>
          <w:rFonts w:ascii="Arial Narrow" w:hAnsi="Arial Narrow" w:cstheme="minorBidi"/>
          <w:lang w:val="fr-FR"/>
        </w:rPr>
        <w:t>D. Foltin, direct</w:t>
      </w:r>
      <w:r w:rsidR="0067767D">
        <w:rPr>
          <w:rFonts w:ascii="Arial Narrow" w:hAnsi="Arial Narrow" w:cstheme="minorBidi"/>
          <w:lang w:val="fr-FR"/>
        </w:rPr>
        <w:t>rice</w:t>
      </w:r>
      <w:r w:rsidRPr="003C45F6">
        <w:rPr>
          <w:rFonts w:ascii="Arial Narrow" w:hAnsi="Arial Narrow" w:cstheme="minorBidi"/>
          <w:lang w:val="fr-FR"/>
        </w:rPr>
        <w:t xml:space="preserve"> des services éducatifs</w:t>
      </w:r>
    </w:p>
    <w:p w14:paraId="27F1084D" w14:textId="109B1FF7" w:rsidR="00E032B0" w:rsidRPr="003C45F6" w:rsidRDefault="00625938" w:rsidP="00E35219">
      <w:pPr>
        <w:ind w:left="720"/>
        <w:jc w:val="both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HAnsi"/>
          <w:lang w:val="fr-FR"/>
        </w:rPr>
        <w:tab/>
      </w:r>
      <w:r w:rsidR="0069206A" w:rsidRPr="003C45F6">
        <w:rPr>
          <w:rFonts w:ascii="Arial Narrow" w:hAnsi="Arial Narrow" w:cstheme="minorHAnsi"/>
          <w:lang w:val="fr-FR"/>
        </w:rPr>
        <w:t xml:space="preserve"> </w:t>
      </w:r>
    </w:p>
    <w:p w14:paraId="5A528414" w14:textId="416623C8" w:rsidR="0016272C" w:rsidRPr="0023681D" w:rsidRDefault="0067767D" w:rsidP="0016272C">
      <w:pPr>
        <w:ind w:firstLine="720"/>
        <w:jc w:val="both"/>
        <w:rPr>
          <w:rFonts w:ascii="Arial Narrow" w:hAnsi="Arial Narrow" w:cstheme="minorHAnsi"/>
          <w:lang w:val="en-CA"/>
        </w:rPr>
      </w:pPr>
      <w:r w:rsidRPr="00694793">
        <w:rPr>
          <w:rFonts w:ascii="Arial Narrow" w:hAnsi="Arial Narrow" w:cstheme="minorHAnsi"/>
          <w:lang w:val="en-CA"/>
        </w:rPr>
        <w:t>ABSENTS:</w:t>
      </w:r>
      <w:r w:rsidR="00694793" w:rsidRPr="00694793">
        <w:rPr>
          <w:rFonts w:ascii="Arial Narrow" w:hAnsi="Arial Narrow" w:cstheme="minorHAnsi"/>
          <w:lang w:val="en-CA"/>
        </w:rPr>
        <w:t xml:space="preserve"> </w:t>
      </w:r>
      <w:r w:rsidR="0023681D">
        <w:rPr>
          <w:rFonts w:ascii="Arial Narrow" w:hAnsi="Arial Narrow" w:cstheme="minorHAnsi"/>
          <w:lang w:val="en-CA"/>
        </w:rPr>
        <w:t xml:space="preserve">F. Bujold, G. Hayes, K. Dickson, </w:t>
      </w:r>
      <w:r w:rsidR="0016272C" w:rsidRPr="0023681D">
        <w:rPr>
          <w:rFonts w:ascii="Arial Narrow" w:hAnsi="Arial Narrow" w:cstheme="minorHAnsi"/>
          <w:lang w:val="en-CA"/>
        </w:rPr>
        <w:t>J. Bizeau</w:t>
      </w:r>
    </w:p>
    <w:p w14:paraId="319D1FF0" w14:textId="2AA1D01A" w:rsidR="0023681D" w:rsidRPr="00D802EB" w:rsidRDefault="0023681D" w:rsidP="0023681D">
      <w:pPr>
        <w:ind w:left="2880" w:hanging="2160"/>
        <w:jc w:val="both"/>
        <w:rPr>
          <w:rFonts w:ascii="Arial Narrow" w:hAnsi="Arial Narrow" w:cstheme="minorHAnsi"/>
          <w:lang w:val="en-CA"/>
        </w:rPr>
      </w:pPr>
    </w:p>
    <w:p w14:paraId="5F0A1C19" w14:textId="7AC19BC1" w:rsidR="00753984" w:rsidRPr="003C45F6" w:rsidRDefault="006065DA" w:rsidP="00566955">
      <w:pPr>
        <w:ind w:left="720"/>
        <w:jc w:val="both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HAnsi"/>
          <w:lang w:val="fr-FR"/>
        </w:rPr>
        <w:t xml:space="preserve">M. Gifford, </w:t>
      </w:r>
      <w:r w:rsidR="002E093C" w:rsidRPr="003C45F6">
        <w:rPr>
          <w:rFonts w:ascii="Arial Narrow" w:hAnsi="Arial Narrow" w:cstheme="minorHAnsi"/>
          <w:lang w:val="fr-FR"/>
        </w:rPr>
        <w:t>président</w:t>
      </w:r>
      <w:r w:rsidR="00753984" w:rsidRPr="003C45F6">
        <w:rPr>
          <w:rFonts w:ascii="Arial Narrow" w:hAnsi="Arial Narrow" w:cstheme="minorHAnsi"/>
          <w:lang w:val="fr-FR"/>
        </w:rPr>
        <w:t xml:space="preserve">, a ouvert cette </w:t>
      </w:r>
      <w:r w:rsidR="003E4E08" w:rsidRPr="003C45F6">
        <w:rPr>
          <w:rFonts w:ascii="Arial Narrow" w:hAnsi="Arial Narrow" w:cstheme="minorHAnsi"/>
          <w:lang w:val="fr-FR"/>
        </w:rPr>
        <w:t xml:space="preserve">réunion extraordinaire </w:t>
      </w:r>
      <w:r w:rsidR="00753984" w:rsidRPr="003C45F6">
        <w:rPr>
          <w:rFonts w:ascii="Arial Narrow" w:hAnsi="Arial Narrow" w:cstheme="minorHAnsi"/>
          <w:lang w:val="fr-FR"/>
        </w:rPr>
        <w:t xml:space="preserve">du Conseil des commissaires et </w:t>
      </w:r>
      <w:r w:rsidR="00433D40" w:rsidRPr="003C45F6">
        <w:rPr>
          <w:rFonts w:ascii="Arial Narrow" w:hAnsi="Arial Narrow" w:cstheme="minorHAnsi"/>
          <w:lang w:val="fr-FR"/>
        </w:rPr>
        <w:t xml:space="preserve">a souhaité la bienvenue à </w:t>
      </w:r>
      <w:r w:rsidR="00753984" w:rsidRPr="003C45F6">
        <w:rPr>
          <w:rFonts w:ascii="Arial Narrow" w:hAnsi="Arial Narrow" w:cstheme="minorHAnsi"/>
          <w:lang w:val="fr-FR"/>
        </w:rPr>
        <w:t xml:space="preserve">toutes les personnes présentes.  </w:t>
      </w:r>
    </w:p>
    <w:p w14:paraId="21E4C4C6" w14:textId="77777777" w:rsidR="005C11BD" w:rsidRPr="003C45F6" w:rsidRDefault="005C11BD" w:rsidP="00566955">
      <w:pPr>
        <w:ind w:left="720"/>
        <w:jc w:val="both"/>
        <w:rPr>
          <w:rFonts w:ascii="Arial Narrow" w:hAnsi="Arial Narrow" w:cstheme="minorHAnsi"/>
          <w:lang w:val="fr-FR"/>
        </w:rPr>
      </w:pPr>
    </w:p>
    <w:p w14:paraId="605DA3AA" w14:textId="77777777" w:rsidR="00255D3D" w:rsidRPr="003C45F6" w:rsidRDefault="00255D3D" w:rsidP="00566955">
      <w:pPr>
        <w:jc w:val="both"/>
        <w:rPr>
          <w:rFonts w:ascii="Arial Narrow" w:hAnsi="Arial Narrow" w:cstheme="minorHAnsi"/>
          <w:lang w:val="fr-FR"/>
        </w:rPr>
      </w:pPr>
    </w:p>
    <w:p w14:paraId="035C9265" w14:textId="5AB76AF3" w:rsidR="003E65AE" w:rsidRPr="003C45F6" w:rsidRDefault="001A0665" w:rsidP="00210589">
      <w:pPr>
        <w:jc w:val="both"/>
        <w:rPr>
          <w:rFonts w:ascii="Arial Narrow" w:hAnsi="Arial Narrow" w:cstheme="minorHAnsi"/>
          <w:b/>
          <w:u w:val="single"/>
          <w:lang w:val="fr-FR"/>
        </w:rPr>
      </w:pPr>
      <w:r w:rsidRPr="003C45F6">
        <w:rPr>
          <w:rFonts w:ascii="Arial Narrow" w:hAnsi="Arial Narrow" w:cstheme="minorHAnsi"/>
          <w:b/>
          <w:lang w:val="fr-FR"/>
        </w:rPr>
        <w:t>1.</w:t>
      </w:r>
      <w:r w:rsidRPr="003C45F6">
        <w:rPr>
          <w:rFonts w:ascii="Arial Narrow" w:hAnsi="Arial Narrow" w:cstheme="minorHAnsi"/>
          <w:b/>
          <w:lang w:val="fr-FR"/>
        </w:rPr>
        <w:tab/>
      </w:r>
      <w:r w:rsidR="003E65AE" w:rsidRPr="003C45F6">
        <w:rPr>
          <w:rFonts w:ascii="Arial Narrow" w:hAnsi="Arial Narrow" w:cstheme="minorHAnsi"/>
          <w:b/>
          <w:u w:val="single"/>
          <w:lang w:val="fr-FR"/>
        </w:rPr>
        <w:t>CONFLIT D'INTÉRÊTS</w:t>
      </w:r>
    </w:p>
    <w:p w14:paraId="1168D3CF" w14:textId="77777777" w:rsidR="003E65AE" w:rsidRPr="003C45F6" w:rsidRDefault="003E65AE" w:rsidP="000727AD">
      <w:pPr>
        <w:ind w:hanging="720"/>
        <w:jc w:val="both"/>
        <w:rPr>
          <w:rFonts w:ascii="Arial Narrow" w:hAnsi="Arial Narrow" w:cstheme="minorHAnsi"/>
          <w:b/>
          <w:lang w:val="fr-FR"/>
        </w:rPr>
      </w:pPr>
    </w:p>
    <w:p w14:paraId="725F0DAC" w14:textId="319D4D7A" w:rsidR="003E65AE" w:rsidRDefault="003E65AE" w:rsidP="000727AD">
      <w:pPr>
        <w:ind w:hanging="720"/>
        <w:jc w:val="both"/>
        <w:rPr>
          <w:rFonts w:ascii="Arial Narrow" w:hAnsi="Arial Narrow" w:cstheme="minorHAnsi"/>
          <w:lang w:val="fr-FR"/>
        </w:rPr>
      </w:pPr>
      <w:r w:rsidRPr="003C45F6">
        <w:rPr>
          <w:rFonts w:ascii="Arial Narrow" w:hAnsi="Arial Narrow" w:cstheme="minorHAnsi"/>
          <w:b/>
          <w:lang w:val="fr-FR"/>
        </w:rPr>
        <w:tab/>
      </w:r>
      <w:r w:rsidRPr="003C45F6">
        <w:rPr>
          <w:rFonts w:ascii="Arial Narrow" w:hAnsi="Arial Narrow" w:cstheme="minorHAnsi"/>
          <w:b/>
          <w:lang w:val="fr-FR"/>
        </w:rPr>
        <w:tab/>
      </w:r>
      <w:r w:rsidR="00AA43FB" w:rsidRPr="003C45F6">
        <w:rPr>
          <w:rFonts w:ascii="Arial Narrow" w:hAnsi="Arial Narrow" w:cstheme="minorHAnsi"/>
          <w:lang w:val="fr-FR"/>
        </w:rPr>
        <w:t xml:space="preserve">Aucun conflit d'intérêts </w:t>
      </w:r>
      <w:r w:rsidR="00A22499" w:rsidRPr="003C45F6">
        <w:rPr>
          <w:rFonts w:ascii="Arial Narrow" w:hAnsi="Arial Narrow" w:cstheme="minorHAnsi"/>
          <w:lang w:val="fr-FR"/>
        </w:rPr>
        <w:t>n'a été déclaré</w:t>
      </w:r>
      <w:r w:rsidR="0067767D">
        <w:rPr>
          <w:rFonts w:ascii="Arial Narrow" w:hAnsi="Arial Narrow" w:cstheme="minorHAnsi"/>
          <w:lang w:val="fr-FR"/>
        </w:rPr>
        <w:t>.</w:t>
      </w:r>
    </w:p>
    <w:p w14:paraId="1EB75AD6" w14:textId="77777777" w:rsidR="0067767D" w:rsidRPr="003C45F6" w:rsidRDefault="0067767D" w:rsidP="000727AD">
      <w:pPr>
        <w:ind w:hanging="720"/>
        <w:jc w:val="both"/>
        <w:rPr>
          <w:rFonts w:ascii="Arial Narrow" w:hAnsi="Arial Narrow" w:cstheme="minorHAnsi"/>
          <w:lang w:val="fr-FR"/>
        </w:rPr>
      </w:pPr>
    </w:p>
    <w:p w14:paraId="439C82FC" w14:textId="77777777" w:rsidR="001245FF" w:rsidRPr="003C45F6" w:rsidRDefault="001245FF" w:rsidP="000727AD">
      <w:pPr>
        <w:rPr>
          <w:rFonts w:ascii="Arial Narrow" w:eastAsia="Calibri" w:hAnsi="Arial Narrow" w:cstheme="minorHAnsi"/>
          <w:b/>
          <w:lang w:val="fr-FR"/>
        </w:rPr>
      </w:pPr>
    </w:p>
    <w:p w14:paraId="5B05533F" w14:textId="77777777" w:rsidR="00105241" w:rsidRPr="003C45F6" w:rsidRDefault="00105241" w:rsidP="00105241">
      <w:pPr>
        <w:jc w:val="both"/>
        <w:rPr>
          <w:rFonts w:ascii="Arial Narrow" w:eastAsia="Calibri" w:hAnsi="Arial Narrow" w:cstheme="minorHAnsi"/>
          <w:b/>
          <w:sz w:val="22"/>
          <w:szCs w:val="22"/>
          <w:u w:val="single"/>
          <w:lang w:val="fr-FR"/>
        </w:rPr>
      </w:pPr>
      <w:r w:rsidRPr="003C45F6">
        <w:rPr>
          <w:rFonts w:ascii="Arial Narrow" w:eastAsia="Calibri" w:hAnsi="Arial Narrow" w:cstheme="minorHAnsi"/>
          <w:b/>
          <w:sz w:val="22"/>
          <w:szCs w:val="22"/>
          <w:lang w:val="fr-FR"/>
        </w:rPr>
        <w:t>2.</w:t>
      </w:r>
      <w:r w:rsidRPr="003C45F6">
        <w:rPr>
          <w:rFonts w:ascii="Arial Narrow" w:eastAsia="Calibri" w:hAnsi="Arial Narrow" w:cstheme="minorHAnsi"/>
          <w:b/>
          <w:sz w:val="22"/>
          <w:szCs w:val="22"/>
          <w:lang w:val="fr-FR"/>
        </w:rPr>
        <w:tab/>
      </w:r>
      <w:r w:rsidRPr="003C45F6">
        <w:rPr>
          <w:rFonts w:ascii="Arial Narrow" w:eastAsia="Calibri" w:hAnsi="Arial Narrow" w:cstheme="minorHAnsi"/>
          <w:b/>
          <w:sz w:val="22"/>
          <w:szCs w:val="22"/>
          <w:u w:val="single"/>
          <w:lang w:val="fr-FR"/>
        </w:rPr>
        <w:t xml:space="preserve">APPROBATION DE L'ORDRE DU JOUR </w:t>
      </w:r>
    </w:p>
    <w:p w14:paraId="7657897A" w14:textId="77777777" w:rsidR="00105241" w:rsidRPr="003C45F6" w:rsidRDefault="00105241" w:rsidP="00105241">
      <w:pPr>
        <w:jc w:val="both"/>
        <w:rPr>
          <w:rFonts w:ascii="Arial Narrow" w:eastAsia="Calibri" w:hAnsi="Arial Narrow" w:cstheme="minorHAnsi"/>
          <w:b/>
          <w:sz w:val="22"/>
          <w:szCs w:val="22"/>
          <w:u w:val="single"/>
          <w:lang w:val="fr-FR"/>
        </w:rPr>
      </w:pPr>
    </w:p>
    <w:p w14:paraId="410F9EC7" w14:textId="18FC123D" w:rsidR="002B414D" w:rsidRPr="00A16349" w:rsidRDefault="003E4E08" w:rsidP="00557438">
      <w:pPr>
        <w:ind w:left="720" w:hanging="2160"/>
        <w:jc w:val="both"/>
        <w:rPr>
          <w:rFonts w:ascii="Arial Narrow" w:eastAsia="Calibri" w:hAnsi="Arial Narrow" w:cstheme="minorBidi"/>
          <w:sz w:val="22"/>
          <w:szCs w:val="22"/>
          <w:lang w:val="fr-FR"/>
        </w:rPr>
      </w:pPr>
      <w:r w:rsidRPr="00A16349">
        <w:rPr>
          <w:rFonts w:ascii="Arial Narrow" w:eastAsia="Calibri" w:hAnsi="Arial Narrow" w:cstheme="minorBidi"/>
          <w:sz w:val="22"/>
          <w:szCs w:val="22"/>
          <w:lang w:val="fr-FR"/>
        </w:rPr>
        <w:t>C26-02-345</w:t>
      </w:r>
      <w:r w:rsidR="00F771E4" w:rsidRPr="00A16349">
        <w:rPr>
          <w:lang w:val="fr-FR"/>
        </w:rPr>
        <w:tab/>
      </w:r>
      <w:r w:rsidR="00A16349" w:rsidRPr="00A16349">
        <w:rPr>
          <w:rFonts w:ascii="Arial Narrow" w:hAnsi="Arial Narrow"/>
          <w:lang w:val="fr-FR"/>
        </w:rPr>
        <w:t xml:space="preserve">Il est proposé par </w:t>
      </w:r>
      <w:r w:rsidR="00A30422" w:rsidRPr="00A16349">
        <w:rPr>
          <w:rFonts w:ascii="Arial Narrow" w:eastAsia="Calibri" w:hAnsi="Arial Narrow" w:cstheme="minorBidi"/>
          <w:sz w:val="22"/>
          <w:szCs w:val="22"/>
          <w:lang w:val="fr-FR"/>
        </w:rPr>
        <w:t xml:space="preserve">K. Ward </w:t>
      </w:r>
      <w:r w:rsidR="00105241" w:rsidRPr="00A16349">
        <w:rPr>
          <w:rFonts w:ascii="Arial Narrow" w:eastAsia="Calibri" w:hAnsi="Arial Narrow" w:cstheme="minorBidi"/>
          <w:sz w:val="22"/>
          <w:szCs w:val="22"/>
          <w:lang w:val="fr-FR"/>
        </w:rPr>
        <w:t xml:space="preserve">que l'ordre du jour de cette réunion </w:t>
      </w:r>
      <w:r w:rsidRPr="00A16349">
        <w:rPr>
          <w:rFonts w:ascii="Arial Narrow" w:eastAsia="Calibri" w:hAnsi="Arial Narrow" w:cstheme="minorBidi"/>
          <w:sz w:val="22"/>
          <w:szCs w:val="22"/>
          <w:lang w:val="fr-FR"/>
        </w:rPr>
        <w:t xml:space="preserve">extraordinaire </w:t>
      </w:r>
      <w:r w:rsidR="00105241" w:rsidRPr="00A16349">
        <w:rPr>
          <w:rFonts w:ascii="Arial Narrow" w:eastAsia="Calibri" w:hAnsi="Arial Narrow" w:cstheme="minorBidi"/>
          <w:sz w:val="22"/>
          <w:szCs w:val="22"/>
          <w:lang w:val="fr-FR"/>
        </w:rPr>
        <w:t>du Conseil des commissaires de la Commission scolaire Eastern Shores soit approuvé</w:t>
      </w:r>
      <w:r w:rsidRPr="00A16349">
        <w:rPr>
          <w:rFonts w:ascii="Arial Narrow" w:eastAsia="Calibri" w:hAnsi="Arial Narrow" w:cstheme="minorBidi"/>
          <w:sz w:val="22"/>
          <w:szCs w:val="22"/>
          <w:lang w:val="fr-FR"/>
        </w:rPr>
        <w:t xml:space="preserve">. </w:t>
      </w:r>
      <w:r w:rsidR="004634D7" w:rsidRPr="00A16349">
        <w:rPr>
          <w:rFonts w:ascii="Arial Narrow" w:eastAsia="Calibri" w:hAnsi="Arial Narrow" w:cstheme="minorBidi"/>
          <w:sz w:val="22"/>
          <w:szCs w:val="22"/>
          <w:lang w:val="fr-FR"/>
        </w:rPr>
        <w:t xml:space="preserve"> </w:t>
      </w:r>
      <w:r w:rsidR="00D7331A" w:rsidRPr="00A16349">
        <w:rPr>
          <w:lang w:val="fr-FR"/>
        </w:rPr>
        <w:tab/>
      </w:r>
      <w:r w:rsidR="00376E0D" w:rsidRPr="00A16349">
        <w:rPr>
          <w:rFonts w:ascii="Arial Narrow" w:eastAsia="Calibri" w:hAnsi="Arial Narrow" w:cstheme="minorBidi"/>
          <w:sz w:val="22"/>
          <w:szCs w:val="22"/>
          <w:lang w:val="fr-FR"/>
        </w:rPr>
        <w:t xml:space="preserve"> </w:t>
      </w:r>
    </w:p>
    <w:p w14:paraId="008BF463" w14:textId="77777777" w:rsidR="00105241" w:rsidRPr="003C45F6" w:rsidRDefault="00105241" w:rsidP="00105241">
      <w:pPr>
        <w:jc w:val="right"/>
        <w:rPr>
          <w:rFonts w:ascii="Arial Narrow" w:eastAsia="Calibri" w:hAnsi="Arial Narrow" w:cstheme="minorHAnsi"/>
          <w:sz w:val="22"/>
          <w:szCs w:val="22"/>
          <w:lang w:val="fr-FR"/>
        </w:rPr>
      </w:pPr>
      <w:r w:rsidRPr="003C45F6">
        <w:rPr>
          <w:rFonts w:ascii="Arial Narrow" w:eastAsia="Calibri" w:hAnsi="Arial Narrow" w:cstheme="minorHAnsi"/>
          <w:sz w:val="22"/>
          <w:szCs w:val="22"/>
          <w:lang w:val="fr-FR"/>
        </w:rPr>
        <w:t>ADOPTÉ</w:t>
      </w:r>
    </w:p>
    <w:p w14:paraId="5813D015" w14:textId="77777777" w:rsidR="005E233E" w:rsidRPr="003C45F6" w:rsidRDefault="005E233E" w:rsidP="00105241">
      <w:pPr>
        <w:jc w:val="right"/>
        <w:rPr>
          <w:rFonts w:ascii="Arial Narrow" w:eastAsia="Calibri" w:hAnsi="Arial Narrow" w:cstheme="minorHAnsi"/>
          <w:sz w:val="22"/>
          <w:szCs w:val="22"/>
          <w:lang w:val="fr-FR"/>
        </w:rPr>
      </w:pPr>
    </w:p>
    <w:p w14:paraId="142B176A" w14:textId="77777777" w:rsidR="00105241" w:rsidRPr="003C45F6" w:rsidRDefault="00105241" w:rsidP="00105241">
      <w:pPr>
        <w:rPr>
          <w:rFonts w:ascii="Arial Narrow" w:eastAsia="Calibri" w:hAnsi="Arial Narrow" w:cstheme="minorHAnsi"/>
          <w:b/>
          <w:bCs/>
          <w:sz w:val="22"/>
          <w:szCs w:val="22"/>
          <w:lang w:val="fr-FR"/>
        </w:rPr>
      </w:pPr>
    </w:p>
    <w:p w14:paraId="4FEDF1CA" w14:textId="77777777" w:rsidR="002B414D" w:rsidRPr="003C45F6" w:rsidRDefault="002B414D">
      <w:pPr>
        <w:rPr>
          <w:rFonts w:ascii="Arial Narrow" w:eastAsia="Calibri" w:hAnsi="Arial Narrow" w:cstheme="minorHAnsi"/>
          <w:b/>
          <w:bCs/>
          <w:sz w:val="22"/>
          <w:szCs w:val="22"/>
          <w:lang w:val="fr-FR"/>
        </w:rPr>
      </w:pPr>
      <w:bookmarkStart w:id="0" w:name="_Hlk155706403"/>
      <w:r w:rsidRPr="003C45F6">
        <w:rPr>
          <w:rFonts w:ascii="Arial Narrow" w:eastAsia="Calibri" w:hAnsi="Arial Narrow" w:cstheme="minorHAnsi"/>
          <w:b/>
          <w:bCs/>
          <w:sz w:val="22"/>
          <w:szCs w:val="22"/>
          <w:lang w:val="fr-FR"/>
        </w:rPr>
        <w:br w:type="page"/>
      </w:r>
    </w:p>
    <w:p w14:paraId="739E79E3" w14:textId="77777777" w:rsidR="00501E9E" w:rsidRPr="003C45F6" w:rsidRDefault="00105241" w:rsidP="00501E9E">
      <w:pPr>
        <w:pStyle w:val="paragraph"/>
        <w:spacing w:before="0" w:after="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3C45F6">
        <w:rPr>
          <w:rFonts w:ascii="Arial Narrow" w:eastAsia="Calibri" w:hAnsi="Arial Narrow" w:cstheme="minorHAnsi"/>
          <w:b/>
          <w:bCs/>
          <w:sz w:val="22"/>
          <w:szCs w:val="22"/>
          <w:lang w:val="fr-FR"/>
        </w:rPr>
        <w:lastRenderedPageBreak/>
        <w:t xml:space="preserve">3. </w:t>
      </w:r>
      <w:r w:rsidRPr="003C45F6">
        <w:rPr>
          <w:rFonts w:ascii="Arial Narrow" w:eastAsia="Calibri" w:hAnsi="Arial Narrow" w:cstheme="minorHAnsi"/>
          <w:b/>
          <w:bCs/>
          <w:sz w:val="22"/>
          <w:szCs w:val="22"/>
          <w:lang w:val="fr-FR"/>
        </w:rPr>
        <w:tab/>
      </w:r>
      <w:bookmarkEnd w:id="0"/>
      <w:r w:rsidR="003E4E08" w:rsidRPr="003C45F6">
        <w:rPr>
          <w:rFonts w:ascii="Arial Narrow" w:eastAsia="Calibri" w:hAnsi="Arial Narrow" w:cstheme="minorHAnsi"/>
          <w:b/>
          <w:bCs/>
          <w:sz w:val="22"/>
          <w:szCs w:val="22"/>
          <w:u w:val="single"/>
          <w:lang w:val="fr-FR"/>
        </w:rPr>
        <w:t xml:space="preserve">ACHAT D'UNE REMORQUE DE SOUDAGE MOBILE </w:t>
      </w:r>
      <w:r w:rsidR="00501E9E" w:rsidRPr="003C45F6">
        <w:rPr>
          <w:rStyle w:val="normaltextrun"/>
          <w:rFonts w:ascii="Arial Narrow" w:hAnsi="Arial Narrow" w:cs="Segoe UI"/>
          <w:b/>
          <w:bCs/>
          <w:sz w:val="20"/>
          <w:szCs w:val="20"/>
          <w:u w:val="single"/>
          <w:lang w:val="fr-FR"/>
        </w:rPr>
        <w:t xml:space="preserve">FP-085-2026-01 </w:t>
      </w:r>
    </w:p>
    <w:p w14:paraId="6E9B3817" w14:textId="0DA13C1E" w:rsidR="00503A32" w:rsidRPr="003C45F6" w:rsidRDefault="00E05B40" w:rsidP="00C20137">
      <w:pPr>
        <w:pStyle w:val="paragraph"/>
        <w:spacing w:before="0" w:after="0"/>
        <w:ind w:left="720"/>
        <w:jc w:val="both"/>
        <w:textAlignment w:val="baseline"/>
        <w:rPr>
          <w:rStyle w:val="normaltextrun"/>
          <w:rFonts w:ascii="Arial Narrow" w:hAnsi="Arial Narrow" w:cs="Segoe UI"/>
          <w:sz w:val="22"/>
          <w:szCs w:val="22"/>
          <w:lang w:val="fr-FR"/>
        </w:rPr>
      </w:pPr>
      <w:r w:rsidRPr="003C45F6">
        <w:rPr>
          <w:rStyle w:val="eop"/>
          <w:rFonts w:ascii="Arial Narrow" w:hAnsi="Arial Narrow" w:cs="Segoe UI"/>
          <w:sz w:val="22"/>
          <w:szCs w:val="22"/>
          <w:lang w:val="fr-FR"/>
        </w:rPr>
        <w:t xml:space="preserve"> </w:t>
      </w:r>
      <w:r w:rsidRPr="003C45F6">
        <w:rPr>
          <w:rStyle w:val="normaltextrun"/>
          <w:rFonts w:ascii="Arial Narrow" w:hAnsi="Arial Narrow" w:cs="Segoe UI"/>
          <w:b/>
          <w:bCs/>
          <w:sz w:val="22"/>
          <w:szCs w:val="22"/>
          <w:lang w:val="fr-FR"/>
        </w:rPr>
        <w:t xml:space="preserve">ATTENDU </w:t>
      </w:r>
      <w:r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QU'une demande de financement pour la fabrication ou l'acquisition d'une remorque de soudage mobile a été soumise à l'organisme responsable de </w:t>
      </w:r>
      <w:r w:rsidR="00503A32"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>l'Entente</w:t>
      </w:r>
      <w:r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 Canada-Québec</w:t>
      </w:r>
      <w:r w:rsidR="00503A32"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>.</w:t>
      </w:r>
    </w:p>
    <w:p w14:paraId="35FED699" w14:textId="12FDF2EB" w:rsidR="00E05B40" w:rsidRPr="003C45F6" w:rsidRDefault="00503A32" w:rsidP="00C20137">
      <w:pPr>
        <w:pStyle w:val="paragraph"/>
        <w:spacing w:before="0" w:after="0"/>
        <w:ind w:left="720"/>
        <w:jc w:val="both"/>
        <w:textAlignment w:val="baseline"/>
        <w:rPr>
          <w:rFonts w:ascii="Segoe UI" w:hAnsi="Segoe UI" w:cs="Segoe UI"/>
          <w:sz w:val="22"/>
          <w:szCs w:val="22"/>
          <w:lang w:val="fr-FR"/>
        </w:rPr>
      </w:pPr>
      <w:r w:rsidRPr="003C45F6">
        <w:rPr>
          <w:rStyle w:val="normaltextrun"/>
          <w:rFonts w:ascii="Arial Narrow" w:hAnsi="Arial Narrow" w:cs="Segoe UI"/>
          <w:b/>
          <w:bCs/>
          <w:sz w:val="22"/>
          <w:szCs w:val="22"/>
          <w:lang w:val="fr-FR"/>
        </w:rPr>
        <w:t xml:space="preserve">ATTENDU </w:t>
      </w:r>
      <w:r w:rsidR="00E05B40"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QU'une réponse favorable a été reçue et qu'un financement de 816 000 $ a été accordé à la </w:t>
      </w:r>
      <w:r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>Commission</w:t>
      </w:r>
      <w:r w:rsidR="00E05B40"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 scolaire Eastern Shores</w:t>
      </w:r>
      <w:r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>.  </w:t>
      </w:r>
    </w:p>
    <w:p w14:paraId="5FF1BA02" w14:textId="77777777" w:rsidR="00503A32" w:rsidRPr="003C45F6" w:rsidRDefault="00E05B40" w:rsidP="00C20137">
      <w:pPr>
        <w:pStyle w:val="paragraph"/>
        <w:spacing w:before="0" w:after="0"/>
        <w:ind w:left="720"/>
        <w:jc w:val="both"/>
        <w:textAlignment w:val="baseline"/>
        <w:rPr>
          <w:rStyle w:val="normaltextrun"/>
          <w:rFonts w:ascii="Arial Narrow" w:hAnsi="Arial Narrow" w:cs="Segoe UI"/>
          <w:sz w:val="22"/>
          <w:szCs w:val="22"/>
          <w:lang w:val="fr-FR"/>
        </w:rPr>
      </w:pPr>
      <w:r w:rsidRPr="003C45F6">
        <w:rPr>
          <w:rStyle w:val="eop"/>
          <w:rFonts w:ascii="Arial Narrow" w:hAnsi="Arial Narrow" w:cs="Segoe UI"/>
          <w:sz w:val="22"/>
          <w:szCs w:val="22"/>
          <w:lang w:val="fr-FR"/>
        </w:rPr>
        <w:t xml:space="preserve"> </w:t>
      </w:r>
      <w:r w:rsidRPr="003C45F6">
        <w:rPr>
          <w:rStyle w:val="normaltextrun"/>
          <w:rFonts w:ascii="Arial Narrow" w:hAnsi="Arial Narrow" w:cs="Segoe UI"/>
          <w:b/>
          <w:bCs/>
          <w:sz w:val="22"/>
          <w:szCs w:val="22"/>
          <w:lang w:val="fr-FR"/>
        </w:rPr>
        <w:t xml:space="preserve">ATTENDU </w:t>
      </w:r>
      <w:r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>QU'une demande de financement d'un montant de 250 000 $ a été soumise au ministère de l'Éducation</w:t>
      </w:r>
      <w:r w:rsidR="00503A32"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>.</w:t>
      </w:r>
    </w:p>
    <w:p w14:paraId="7744CE3A" w14:textId="251746B8" w:rsidR="00E05B40" w:rsidRPr="003C45F6" w:rsidRDefault="00503A32" w:rsidP="00C20137">
      <w:pPr>
        <w:pStyle w:val="paragraph"/>
        <w:spacing w:before="0" w:after="0"/>
        <w:ind w:left="720"/>
        <w:jc w:val="both"/>
        <w:textAlignment w:val="baseline"/>
        <w:rPr>
          <w:rFonts w:ascii="Segoe UI" w:hAnsi="Segoe UI" w:cs="Segoe UI"/>
          <w:sz w:val="22"/>
          <w:szCs w:val="22"/>
          <w:lang w:val="fr-FR"/>
        </w:rPr>
      </w:pPr>
      <w:r w:rsidRPr="003C45F6">
        <w:rPr>
          <w:rStyle w:val="normaltextrun"/>
          <w:rFonts w:ascii="Arial Narrow" w:hAnsi="Arial Narrow" w:cs="Segoe UI"/>
          <w:b/>
          <w:bCs/>
          <w:sz w:val="22"/>
          <w:szCs w:val="22"/>
          <w:lang w:val="fr-FR"/>
        </w:rPr>
        <w:t xml:space="preserve">ATTENDU </w:t>
      </w:r>
      <w:r w:rsidR="00E05B40"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QU'une réponse favorable a été reçue et qu'un financement a été accordé à </w:t>
      </w:r>
      <w:r w:rsidR="00C91269"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>la Commission</w:t>
      </w:r>
      <w:r w:rsidR="00E05B40"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 scolaire Eastern Shores</w:t>
      </w:r>
      <w:r w:rsidR="00C91269"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>.  </w:t>
      </w:r>
    </w:p>
    <w:p w14:paraId="4A8E9A74" w14:textId="07A2FC5D" w:rsidR="00E05B40" w:rsidRPr="003C45F6" w:rsidRDefault="00E05B40" w:rsidP="00C20137">
      <w:pPr>
        <w:pStyle w:val="paragraph"/>
        <w:spacing w:before="0" w:after="0"/>
        <w:ind w:left="720"/>
        <w:jc w:val="both"/>
        <w:textAlignment w:val="baseline"/>
        <w:rPr>
          <w:rFonts w:ascii="Segoe UI" w:hAnsi="Segoe UI" w:cs="Segoe UI"/>
          <w:sz w:val="22"/>
          <w:szCs w:val="22"/>
          <w:lang w:val="fr-FR"/>
        </w:rPr>
      </w:pPr>
      <w:r w:rsidRPr="003C45F6">
        <w:rPr>
          <w:rStyle w:val="eop"/>
          <w:rFonts w:ascii="Arial Narrow" w:hAnsi="Arial Narrow" w:cs="Segoe UI"/>
          <w:sz w:val="22"/>
          <w:szCs w:val="22"/>
          <w:lang w:val="fr-FR"/>
        </w:rPr>
        <w:t xml:space="preserve"> </w:t>
      </w:r>
      <w:r w:rsidRPr="003C45F6">
        <w:rPr>
          <w:rStyle w:val="normaltextrun"/>
          <w:rFonts w:ascii="Arial Narrow" w:hAnsi="Arial Narrow" w:cs="Segoe UI"/>
          <w:b/>
          <w:bCs/>
          <w:sz w:val="22"/>
          <w:szCs w:val="22"/>
          <w:lang w:val="fr-FR"/>
        </w:rPr>
        <w:t xml:space="preserve">ATTENDU </w:t>
      </w:r>
      <w:proofErr w:type="spellStart"/>
      <w:r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>QU'un</w:t>
      </w:r>
      <w:proofErr w:type="spellEnd"/>
      <w:r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 appel d'offres public a été publié sur le système électronique d'appels d'offres SEAO, sous le numéro de référence 20113943, en date du 5 janvier</w:t>
      </w:r>
      <w:r w:rsidR="00C91269"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 2026. </w:t>
      </w:r>
    </w:p>
    <w:p w14:paraId="2A2B6143" w14:textId="4894844D" w:rsidR="00E05B40" w:rsidRPr="003C45F6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  <w:lang w:val="fr-FR"/>
        </w:rPr>
      </w:pPr>
      <w:r w:rsidRPr="003C45F6">
        <w:rPr>
          <w:rStyle w:val="eop"/>
          <w:rFonts w:ascii="Arial Narrow" w:hAnsi="Arial Narrow" w:cs="Segoe UI"/>
          <w:sz w:val="22"/>
          <w:szCs w:val="22"/>
          <w:lang w:val="fr-FR"/>
        </w:rPr>
        <w:t xml:space="preserve"> </w:t>
      </w:r>
      <w:r w:rsidRPr="003C45F6">
        <w:rPr>
          <w:rStyle w:val="normaltextrun"/>
          <w:rFonts w:ascii="Arial Narrow" w:hAnsi="Arial Narrow" w:cs="Segoe UI"/>
          <w:b/>
          <w:bCs/>
          <w:sz w:val="22"/>
          <w:szCs w:val="22"/>
          <w:lang w:val="fr-FR"/>
        </w:rPr>
        <w:t xml:space="preserve">ATTENDU </w:t>
      </w:r>
      <w:r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QU'une (1) offre a été reçue par le conseil scolaire d'Eastern Shores à la date et à l'heure indiquées dans l'appel </w:t>
      </w:r>
      <w:r w:rsidR="00C91269"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>d'offres</w:t>
      </w:r>
      <w:r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 public</w:t>
      </w:r>
      <w:r w:rsidR="00C91269"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. </w:t>
      </w:r>
    </w:p>
    <w:p w14:paraId="5D3F0E5F" w14:textId="77777777" w:rsidR="00E05B40" w:rsidRPr="003C45F6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  <w:lang w:val="fr-FR"/>
        </w:rPr>
      </w:pPr>
      <w:r w:rsidRPr="003C45F6">
        <w:rPr>
          <w:rStyle w:val="eop"/>
          <w:rFonts w:ascii="Arial Narrow" w:hAnsi="Arial Narrow" w:cs="Segoe UI"/>
          <w:sz w:val="22"/>
          <w:szCs w:val="22"/>
          <w:lang w:val="fr-FR"/>
        </w:rPr>
        <w:t xml:space="preserve"> </w:t>
      </w:r>
    </w:p>
    <w:p w14:paraId="571733D8" w14:textId="1AB3E6D3" w:rsidR="00E05B40" w:rsidRPr="003C45F6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  <w:lang w:val="fr-FR"/>
        </w:rPr>
      </w:pPr>
      <w:r w:rsidRPr="003C45F6">
        <w:rPr>
          <w:rStyle w:val="normaltextrun"/>
          <w:rFonts w:ascii="Arial Narrow" w:hAnsi="Arial Narrow" w:cs="Segoe UI"/>
          <w:b/>
          <w:bCs/>
          <w:sz w:val="22"/>
          <w:szCs w:val="22"/>
          <w:lang w:val="fr-FR"/>
        </w:rPr>
        <w:t xml:space="preserve">ATTENDU QUE </w:t>
      </w:r>
      <w:r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Chantal Pitt, responsable administrative, a examiné tous les documents requis dans l’offre reçue et conclut que cette offre est </w:t>
      </w:r>
      <w:r w:rsidR="00C91269"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>admissible.  </w:t>
      </w:r>
    </w:p>
    <w:p w14:paraId="302CBD70" w14:textId="77777777" w:rsidR="00E05B40" w:rsidRPr="003C45F6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  <w:lang w:val="fr-FR"/>
        </w:rPr>
      </w:pPr>
      <w:r w:rsidRPr="003C45F6">
        <w:rPr>
          <w:rStyle w:val="eop"/>
          <w:rFonts w:ascii="Arial Narrow" w:hAnsi="Arial Narrow" w:cs="Segoe UI"/>
          <w:sz w:val="22"/>
          <w:szCs w:val="22"/>
          <w:lang w:val="fr-FR"/>
        </w:rPr>
        <w:t xml:space="preserve"> </w:t>
      </w:r>
    </w:p>
    <w:p w14:paraId="3F6C2E9B" w14:textId="718D00E5" w:rsidR="00E05B40" w:rsidRPr="003C45F6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  <w:lang w:val="fr-FR"/>
        </w:rPr>
      </w:pPr>
      <w:r w:rsidRPr="003C45F6">
        <w:rPr>
          <w:rStyle w:val="normaltextrun"/>
          <w:rFonts w:ascii="Arial Narrow" w:hAnsi="Arial Narrow" w:cs="Segoe UI"/>
          <w:b/>
          <w:bCs/>
          <w:sz w:val="22"/>
          <w:szCs w:val="22"/>
          <w:lang w:val="fr-FR"/>
        </w:rPr>
        <w:t xml:space="preserve">ATTENDU QUE </w:t>
      </w:r>
      <w:r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la conformité de l’offre a été vérifiée par Trevor Renouf, directeur des services, qui a conclu que l’offre est </w:t>
      </w:r>
      <w:r w:rsidR="00C91269"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conforme. </w:t>
      </w:r>
    </w:p>
    <w:p w14:paraId="3444BDA3" w14:textId="77777777" w:rsidR="00E05B40" w:rsidRPr="003C45F6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  <w:lang w:val="fr-FR"/>
        </w:rPr>
      </w:pPr>
      <w:r w:rsidRPr="003C45F6">
        <w:rPr>
          <w:rStyle w:val="eop"/>
          <w:rFonts w:ascii="Arial Narrow" w:hAnsi="Arial Narrow" w:cs="Segoe UI"/>
          <w:sz w:val="22"/>
          <w:szCs w:val="22"/>
          <w:lang w:val="fr-FR"/>
        </w:rPr>
        <w:t xml:space="preserve"> </w:t>
      </w:r>
    </w:p>
    <w:p w14:paraId="4C2BDB13" w14:textId="47736AE0" w:rsidR="00E05B40" w:rsidRPr="003C45F6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  <w:lang w:val="fr-FR"/>
        </w:rPr>
      </w:pPr>
      <w:r w:rsidRPr="003C45F6">
        <w:rPr>
          <w:rStyle w:val="normaltextrun"/>
          <w:rFonts w:ascii="Arial Narrow" w:hAnsi="Arial Narrow" w:cs="Segoe UI"/>
          <w:b/>
          <w:bCs/>
          <w:sz w:val="22"/>
          <w:szCs w:val="22"/>
          <w:lang w:val="fr-FR"/>
        </w:rPr>
        <w:t>ATTENDU QUE</w:t>
      </w:r>
      <w:r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, à la suite de cet examen, il est recommandé de </w:t>
      </w:r>
      <w:r w:rsidR="00EF3BBE"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retenir </w:t>
      </w:r>
      <w:r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>les services d'Aérofil Inc.</w:t>
      </w:r>
      <w:r w:rsidR="00EF3BBE"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 </w:t>
      </w:r>
    </w:p>
    <w:p w14:paraId="49803EF8" w14:textId="77777777" w:rsidR="00E05B40" w:rsidRPr="003C45F6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  <w:lang w:val="fr-FR"/>
        </w:rPr>
      </w:pPr>
      <w:r w:rsidRPr="003C45F6">
        <w:rPr>
          <w:rStyle w:val="eop"/>
          <w:rFonts w:ascii="Arial Narrow" w:hAnsi="Arial Narrow" w:cs="Segoe UI"/>
          <w:sz w:val="22"/>
          <w:szCs w:val="22"/>
          <w:lang w:val="fr-FR"/>
        </w:rPr>
        <w:t xml:space="preserve"> </w:t>
      </w:r>
    </w:p>
    <w:p w14:paraId="57FC8C7B" w14:textId="179990C8" w:rsidR="00E05B40" w:rsidRPr="003C45F6" w:rsidRDefault="00503A32" w:rsidP="00503A32">
      <w:pPr>
        <w:pStyle w:val="paragraph"/>
        <w:spacing w:before="0" w:beforeAutospacing="0" w:after="0" w:afterAutospacing="0"/>
        <w:ind w:left="720" w:hanging="2160"/>
        <w:jc w:val="both"/>
        <w:textAlignment w:val="baseline"/>
        <w:rPr>
          <w:rFonts w:ascii="Segoe UI" w:hAnsi="Segoe UI" w:cs="Segoe UI"/>
          <w:sz w:val="22"/>
          <w:szCs w:val="22"/>
          <w:lang w:val="fr-FR"/>
        </w:rPr>
      </w:pPr>
      <w:r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>C26-02-346</w:t>
      </w:r>
      <w:r w:rsidRPr="003C45F6">
        <w:rPr>
          <w:rStyle w:val="normaltextrun"/>
          <w:rFonts w:ascii="Arial Narrow" w:hAnsi="Arial Narrow" w:cs="Segoe UI"/>
          <w:b/>
          <w:bCs/>
          <w:sz w:val="22"/>
          <w:szCs w:val="22"/>
          <w:lang w:val="fr-FR"/>
        </w:rPr>
        <w:tab/>
      </w:r>
      <w:r w:rsidR="00E05B40" w:rsidRPr="003C45F6">
        <w:rPr>
          <w:rStyle w:val="normaltextrun"/>
          <w:rFonts w:ascii="Arial Narrow" w:hAnsi="Arial Narrow" w:cs="Segoe UI"/>
          <w:b/>
          <w:bCs/>
          <w:sz w:val="22"/>
          <w:szCs w:val="22"/>
          <w:lang w:val="fr-FR"/>
        </w:rPr>
        <w:t xml:space="preserve">IL EST PROPOSÉ par </w:t>
      </w:r>
      <w:r w:rsidR="00E05B40"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le commissaire </w:t>
      </w:r>
      <w:r w:rsidR="00C276D8"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K. Mackenzie </w:t>
      </w:r>
      <w:r w:rsidR="00E05B40"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que le contrat pour la fabrication/l'acquisition d'une remorque de soudage mobile soit attribué à Aérofil Inc. pour un montant de 1 066 215,00 $, taxes en sus ; et </w:t>
      </w:r>
    </w:p>
    <w:p w14:paraId="0EA6231A" w14:textId="77777777" w:rsidR="00E05B40" w:rsidRPr="003C45F6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  <w:lang w:val="fr-FR"/>
        </w:rPr>
      </w:pPr>
      <w:r w:rsidRPr="003C45F6">
        <w:rPr>
          <w:rStyle w:val="eop"/>
          <w:rFonts w:ascii="Arial Narrow" w:hAnsi="Arial Narrow" w:cs="Segoe UI"/>
          <w:sz w:val="22"/>
          <w:szCs w:val="22"/>
          <w:lang w:val="fr-FR"/>
        </w:rPr>
        <w:t xml:space="preserve"> </w:t>
      </w:r>
    </w:p>
    <w:p w14:paraId="169D5CD0" w14:textId="77777777" w:rsidR="00E05B40" w:rsidRPr="003C45F6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  <w:lang w:val="fr-FR"/>
        </w:rPr>
      </w:pPr>
      <w:r w:rsidRPr="003C45F6">
        <w:rPr>
          <w:rStyle w:val="normaltextrun"/>
          <w:rFonts w:ascii="Arial Narrow" w:hAnsi="Arial Narrow" w:cs="Segoe UI"/>
          <w:b/>
          <w:bCs/>
          <w:sz w:val="22"/>
          <w:szCs w:val="22"/>
          <w:lang w:val="fr-FR"/>
        </w:rPr>
        <w:t xml:space="preserve">QUE </w:t>
      </w:r>
      <w:r w:rsidRPr="003C45F6">
        <w:rPr>
          <w:rStyle w:val="normaltextrun"/>
          <w:rFonts w:ascii="Arial Narrow" w:hAnsi="Arial Narrow" w:cs="Segoe UI"/>
          <w:sz w:val="22"/>
          <w:szCs w:val="22"/>
          <w:lang w:val="fr-FR"/>
        </w:rPr>
        <w:t xml:space="preserve">la directrice générale, Denise Simoneau, soit autorisée à signer, au nom et pour le compte de la Commission scolaire Eastern Shores, tous les documents relatifs au contrat. </w:t>
      </w:r>
    </w:p>
    <w:p w14:paraId="0FBCAE5E" w14:textId="3D0A8228" w:rsidR="00E05B40" w:rsidRPr="003C45F6" w:rsidRDefault="00E05B40" w:rsidP="00D44870">
      <w:pPr>
        <w:pStyle w:val="paragraph"/>
        <w:spacing w:before="0" w:beforeAutospacing="0" w:after="0" w:afterAutospacing="0"/>
        <w:jc w:val="right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3C45F6">
        <w:rPr>
          <w:rStyle w:val="eop"/>
          <w:rFonts w:ascii="Arial Narrow" w:hAnsi="Arial Narrow" w:cs="Segoe UI"/>
          <w:sz w:val="22"/>
          <w:szCs w:val="22"/>
          <w:lang w:val="fr-FR"/>
        </w:rPr>
        <w:t xml:space="preserve"> </w:t>
      </w:r>
      <w:r w:rsidRPr="003C45F6">
        <w:rPr>
          <w:rStyle w:val="normaltextrun"/>
          <w:rFonts w:ascii="Arial Narrow" w:hAnsi="Arial Narrow" w:cs="Segoe UI"/>
          <w:sz w:val="20"/>
          <w:szCs w:val="20"/>
          <w:lang w:val="fr-FR"/>
        </w:rPr>
        <w:t xml:space="preserve">APPROUVÉ </w:t>
      </w:r>
    </w:p>
    <w:p w14:paraId="380603F4" w14:textId="77777777" w:rsidR="00D41ABA" w:rsidRPr="003C45F6" w:rsidRDefault="00D41ABA" w:rsidP="00D41ABA">
      <w:pPr>
        <w:rPr>
          <w:rFonts w:ascii="Arial Narrow" w:eastAsia="Calibri" w:hAnsi="Arial Narrow" w:cs="Times New Roman"/>
          <w:u w:val="single"/>
          <w:lang w:val="fr-FR"/>
        </w:rPr>
      </w:pPr>
    </w:p>
    <w:p w14:paraId="4BC392E5" w14:textId="196F44AB" w:rsidR="00E56D70" w:rsidRPr="003C45F6" w:rsidRDefault="00E56D70" w:rsidP="004F604A">
      <w:pPr>
        <w:jc w:val="both"/>
        <w:rPr>
          <w:rFonts w:ascii="Arial Narrow" w:eastAsia="Calibri" w:hAnsi="Arial Narrow" w:cstheme="minorHAnsi"/>
          <w:bCs/>
          <w:sz w:val="22"/>
          <w:szCs w:val="22"/>
          <w:lang w:val="fr-FR"/>
        </w:rPr>
      </w:pPr>
      <w:r w:rsidRPr="003C45F6">
        <w:rPr>
          <w:rFonts w:ascii="Arial Narrow" w:eastAsia="Calibri" w:hAnsi="Arial Narrow" w:cstheme="minorHAnsi"/>
          <w:bCs/>
          <w:sz w:val="22"/>
          <w:szCs w:val="22"/>
          <w:lang w:val="fr-FR"/>
        </w:rPr>
        <w:tab/>
        <w:t xml:space="preserve"> </w:t>
      </w:r>
    </w:p>
    <w:p w14:paraId="547CBAD2" w14:textId="1ED9F381" w:rsidR="00105241" w:rsidRPr="003C45F6" w:rsidRDefault="003E4E08" w:rsidP="00105241">
      <w:pPr>
        <w:jc w:val="both"/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  <w:lang w:val="fr-FR"/>
        </w:rPr>
      </w:pPr>
      <w:r w:rsidRPr="003C45F6">
        <w:rPr>
          <w:rFonts w:ascii="Arial Narrow" w:hAnsi="Arial Narrow" w:cstheme="minorHAnsi"/>
          <w:b/>
          <w:color w:val="000000" w:themeColor="text1"/>
          <w:sz w:val="22"/>
          <w:szCs w:val="22"/>
          <w:lang w:val="fr-FR"/>
        </w:rPr>
        <w:t>4</w:t>
      </w:r>
      <w:r w:rsidR="005D51B3" w:rsidRPr="003C45F6">
        <w:rPr>
          <w:rFonts w:ascii="Arial Narrow" w:hAnsi="Arial Narrow" w:cstheme="minorHAnsi"/>
          <w:b/>
          <w:color w:val="000000" w:themeColor="text1"/>
          <w:sz w:val="22"/>
          <w:szCs w:val="22"/>
          <w:lang w:val="fr-FR"/>
        </w:rPr>
        <w:t xml:space="preserve"> </w:t>
      </w:r>
      <w:r w:rsidR="00105241" w:rsidRPr="003C45F6">
        <w:rPr>
          <w:rFonts w:ascii="Arial Narrow" w:hAnsi="Arial Narrow" w:cstheme="minorHAnsi"/>
          <w:b/>
          <w:color w:val="000000" w:themeColor="text1"/>
          <w:sz w:val="22"/>
          <w:szCs w:val="22"/>
          <w:lang w:val="fr-FR"/>
        </w:rPr>
        <w:tab/>
      </w:r>
      <w:r w:rsidR="00105241" w:rsidRPr="003C45F6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  <w:lang w:val="fr-FR"/>
        </w:rPr>
        <w:t>LE</w:t>
      </w:r>
      <w:r w:rsidR="00C35D6C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  <w:lang w:val="fr-FR"/>
        </w:rPr>
        <w:t xml:space="preserve">VÉE DE LA </w:t>
      </w:r>
      <w:r w:rsidR="009A440B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  <w:lang w:val="fr-FR"/>
        </w:rPr>
        <w:t>SÉANCE</w:t>
      </w:r>
      <w:r w:rsidR="00C35D6C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  <w:lang w:val="fr-FR"/>
        </w:rPr>
        <w:t xml:space="preserve"> </w:t>
      </w:r>
      <w:r w:rsidR="00105241" w:rsidRPr="003C45F6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  <w:lang w:val="fr-FR"/>
        </w:rPr>
        <w:t>À</w:t>
      </w:r>
      <w:r w:rsidR="00503A32" w:rsidRPr="003C45F6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  <w:lang w:val="fr-FR"/>
        </w:rPr>
        <w:t xml:space="preserve"> 8 </w:t>
      </w:r>
      <w:r w:rsidR="00914677" w:rsidRPr="003C45F6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  <w:lang w:val="fr-FR"/>
        </w:rPr>
        <w:t>h</w:t>
      </w:r>
      <w:r w:rsidR="00E61EEA" w:rsidRPr="003C45F6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  <w:lang w:val="fr-FR"/>
        </w:rPr>
        <w:t xml:space="preserve"> 11</w:t>
      </w:r>
    </w:p>
    <w:p w14:paraId="5017F044" w14:textId="77777777" w:rsidR="00105241" w:rsidRPr="003C45F6" w:rsidRDefault="00105241" w:rsidP="00105241">
      <w:pPr>
        <w:ind w:hanging="720"/>
        <w:jc w:val="both"/>
        <w:rPr>
          <w:rFonts w:ascii="Arial Narrow" w:hAnsi="Arial Narrow" w:cstheme="minorHAnsi"/>
          <w:b/>
          <w:color w:val="000000" w:themeColor="text1"/>
          <w:sz w:val="22"/>
          <w:szCs w:val="22"/>
          <w:lang w:val="fr-FR"/>
        </w:rPr>
      </w:pPr>
      <w:r w:rsidRPr="003C45F6">
        <w:rPr>
          <w:rFonts w:ascii="Arial Narrow" w:hAnsi="Arial Narrow" w:cstheme="minorHAnsi"/>
          <w:b/>
          <w:color w:val="000000" w:themeColor="text1"/>
          <w:sz w:val="22"/>
          <w:szCs w:val="22"/>
          <w:lang w:val="fr-FR"/>
        </w:rPr>
        <w:tab/>
      </w:r>
    </w:p>
    <w:p w14:paraId="416942B6" w14:textId="656E67FC" w:rsidR="00105241" w:rsidRPr="003C45F6" w:rsidRDefault="00503A32" w:rsidP="00105241">
      <w:pPr>
        <w:ind w:left="720" w:hanging="2160"/>
        <w:jc w:val="both"/>
        <w:rPr>
          <w:rFonts w:ascii="Arial Narrow" w:hAnsi="Arial Narrow" w:cstheme="minorHAnsi"/>
          <w:color w:val="000000" w:themeColor="text1"/>
          <w:sz w:val="22"/>
          <w:szCs w:val="22"/>
          <w:lang w:val="fr-FR"/>
        </w:rPr>
      </w:pPr>
      <w:r w:rsidRPr="003C45F6">
        <w:rPr>
          <w:rFonts w:ascii="Arial Narrow" w:hAnsi="Arial Narrow" w:cstheme="minorHAnsi"/>
          <w:color w:val="000000" w:themeColor="text1"/>
          <w:sz w:val="22"/>
          <w:szCs w:val="22"/>
          <w:lang w:val="fr-FR"/>
        </w:rPr>
        <w:t>C26-02-347</w:t>
      </w:r>
      <w:r w:rsidR="00105241" w:rsidRPr="003C45F6">
        <w:rPr>
          <w:rFonts w:ascii="Arial Narrow" w:hAnsi="Arial Narrow" w:cstheme="minorHAnsi"/>
          <w:color w:val="000000" w:themeColor="text1"/>
          <w:sz w:val="22"/>
          <w:szCs w:val="22"/>
          <w:lang w:val="fr-FR"/>
        </w:rPr>
        <w:tab/>
      </w:r>
      <w:r w:rsidR="00A16349" w:rsidRPr="00A16349">
        <w:rPr>
          <w:rFonts w:ascii="Arial Narrow" w:hAnsi="Arial Narrow"/>
          <w:lang w:val="fr-FR"/>
        </w:rPr>
        <w:t>Il est proposé par</w:t>
      </w:r>
      <w:r w:rsidR="00A16349" w:rsidRPr="003C45F6">
        <w:rPr>
          <w:rFonts w:ascii="Arial Narrow" w:hAnsi="Arial Narrow" w:cstheme="minorHAnsi"/>
          <w:color w:val="000000" w:themeColor="text1"/>
          <w:sz w:val="22"/>
          <w:szCs w:val="22"/>
          <w:lang w:val="fr-FR"/>
        </w:rPr>
        <w:t xml:space="preserve"> </w:t>
      </w:r>
      <w:r w:rsidR="00E61EEA" w:rsidRPr="003C45F6">
        <w:rPr>
          <w:rFonts w:ascii="Arial Narrow" w:hAnsi="Arial Narrow" w:cstheme="minorHAnsi"/>
          <w:color w:val="000000" w:themeColor="text1"/>
          <w:sz w:val="22"/>
          <w:szCs w:val="22"/>
          <w:lang w:val="fr-FR"/>
        </w:rPr>
        <w:t xml:space="preserve">K. Mackenzie </w:t>
      </w:r>
      <w:r w:rsidR="00105241" w:rsidRPr="003C45F6">
        <w:rPr>
          <w:rFonts w:ascii="Arial Narrow" w:hAnsi="Arial Narrow" w:cstheme="minorHAnsi"/>
          <w:color w:val="000000" w:themeColor="text1"/>
          <w:sz w:val="22"/>
          <w:szCs w:val="22"/>
          <w:lang w:val="fr-FR"/>
        </w:rPr>
        <w:t>que, l'ordre du jour étant épuisé, la séance soit levée.</w:t>
      </w:r>
    </w:p>
    <w:p w14:paraId="7E310A11" w14:textId="77777777" w:rsidR="00105241" w:rsidRPr="004951F9" w:rsidRDefault="00105241" w:rsidP="00105241">
      <w:pPr>
        <w:ind w:left="720" w:hanging="2160"/>
        <w:jc w:val="right"/>
        <w:rPr>
          <w:rFonts w:ascii="Arial Narrow" w:hAnsi="Arial Narrow" w:cstheme="minorHAnsi"/>
          <w:color w:val="000000" w:themeColor="text1"/>
          <w:sz w:val="22"/>
          <w:szCs w:val="22"/>
        </w:rPr>
      </w:pPr>
      <w:r w:rsidRPr="004951F9">
        <w:rPr>
          <w:rFonts w:ascii="Arial Narrow" w:hAnsi="Arial Narrow" w:cstheme="minorHAnsi"/>
          <w:color w:val="000000" w:themeColor="text1"/>
          <w:sz w:val="22"/>
          <w:szCs w:val="22"/>
        </w:rPr>
        <w:t>ADOPTÉ</w:t>
      </w:r>
    </w:p>
    <w:p w14:paraId="3A5C3918" w14:textId="77777777" w:rsidR="00105241" w:rsidRDefault="00105241" w:rsidP="00105241">
      <w:pPr>
        <w:ind w:hanging="720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70885B9E" w14:textId="77777777" w:rsidR="00E771A1" w:rsidRDefault="00E771A1" w:rsidP="00105241">
      <w:pPr>
        <w:ind w:hanging="720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7F071E90" w14:textId="77777777" w:rsidR="00105241" w:rsidRPr="004951F9" w:rsidRDefault="00105241" w:rsidP="00105241">
      <w:pPr>
        <w:ind w:hanging="720"/>
        <w:jc w:val="right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4F2C7A24" w14:textId="77777777" w:rsidR="00105241" w:rsidRDefault="00105241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2C215BBC" w14:textId="77777777" w:rsidR="00D44870" w:rsidRDefault="00D44870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3870F197" w14:textId="77777777" w:rsidR="00D44870" w:rsidRDefault="00D44870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3B3CFACC" w14:textId="77777777" w:rsidR="00D44870" w:rsidRDefault="00D44870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765D26B3" w14:textId="77777777" w:rsidR="00D44870" w:rsidRDefault="00D44870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7035846C" w14:textId="77777777" w:rsidR="00D44870" w:rsidRDefault="00D44870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5FD46C55" w14:textId="77777777" w:rsidR="00D44870" w:rsidRDefault="00D44870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6830AC80" w14:textId="77777777" w:rsidR="00D44870" w:rsidRPr="004951F9" w:rsidRDefault="00D44870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78568C6B" w14:textId="77777777" w:rsidR="00105241" w:rsidRPr="004951F9" w:rsidRDefault="00105241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2B55E0CE" w14:textId="77777777" w:rsidR="00105241" w:rsidRPr="004951F9" w:rsidRDefault="00105241" w:rsidP="00105241">
      <w:pPr>
        <w:ind w:hanging="720"/>
        <w:rPr>
          <w:rFonts w:ascii="Arial Narrow" w:hAnsi="Arial Narrow" w:cstheme="minorHAnsi"/>
          <w:sz w:val="22"/>
          <w:szCs w:val="22"/>
        </w:rPr>
      </w:pPr>
      <w:r w:rsidRPr="004951F9">
        <w:rPr>
          <w:rFonts w:ascii="Arial Narrow" w:hAnsi="Arial Narrow" w:cstheme="minorHAnsi"/>
          <w:sz w:val="22"/>
          <w:szCs w:val="22"/>
        </w:rPr>
        <w:tab/>
      </w:r>
      <w:r w:rsidRPr="004951F9">
        <w:rPr>
          <w:rFonts w:ascii="Arial Narrow" w:hAnsi="Arial Narrow" w:cstheme="minorHAnsi"/>
          <w:sz w:val="22"/>
          <w:szCs w:val="22"/>
        </w:rPr>
        <w:tab/>
        <w:t>_______________________________</w:t>
      </w:r>
      <w:r w:rsidRPr="004951F9">
        <w:rPr>
          <w:rFonts w:ascii="Arial Narrow" w:hAnsi="Arial Narrow" w:cstheme="minorHAnsi"/>
          <w:sz w:val="22"/>
          <w:szCs w:val="22"/>
        </w:rPr>
        <w:tab/>
        <w:t>______________________________</w:t>
      </w:r>
    </w:p>
    <w:p w14:paraId="189E0319" w14:textId="77777777" w:rsidR="00105241" w:rsidRPr="004951F9" w:rsidRDefault="00105241" w:rsidP="00105241">
      <w:pPr>
        <w:ind w:hanging="720"/>
        <w:rPr>
          <w:rFonts w:ascii="Arial Narrow" w:hAnsi="Arial Narrow"/>
          <w:sz w:val="22"/>
          <w:szCs w:val="22"/>
        </w:rPr>
      </w:pPr>
      <w:r w:rsidRPr="004951F9">
        <w:rPr>
          <w:rFonts w:ascii="Arial Narrow" w:hAnsi="Arial Narrow" w:cstheme="minorHAnsi"/>
          <w:sz w:val="22"/>
          <w:szCs w:val="22"/>
        </w:rPr>
        <w:tab/>
      </w:r>
      <w:r w:rsidRPr="004951F9">
        <w:rPr>
          <w:rFonts w:ascii="Arial Narrow" w:hAnsi="Arial Narrow" w:cstheme="minorHAnsi"/>
          <w:sz w:val="22"/>
          <w:szCs w:val="22"/>
        </w:rPr>
        <w:tab/>
      </w:r>
      <w:r w:rsidRPr="004951F9">
        <w:rPr>
          <w:rFonts w:ascii="Arial Narrow" w:hAnsi="Arial Narrow"/>
          <w:sz w:val="22"/>
          <w:szCs w:val="22"/>
        </w:rPr>
        <w:t>Secrétaire général</w:t>
      </w:r>
      <w:r w:rsidRPr="004951F9">
        <w:rPr>
          <w:rFonts w:ascii="Arial Narrow" w:hAnsi="Arial Narrow"/>
          <w:sz w:val="22"/>
          <w:szCs w:val="22"/>
        </w:rPr>
        <w:tab/>
      </w:r>
      <w:r w:rsidRPr="004951F9">
        <w:rPr>
          <w:rFonts w:ascii="Arial Narrow" w:hAnsi="Arial Narrow"/>
          <w:sz w:val="22"/>
          <w:szCs w:val="22"/>
        </w:rPr>
        <w:tab/>
      </w:r>
      <w:r w:rsidRPr="004951F9">
        <w:rPr>
          <w:rFonts w:ascii="Arial Narrow" w:hAnsi="Arial Narrow"/>
          <w:sz w:val="22"/>
          <w:szCs w:val="22"/>
        </w:rPr>
        <w:tab/>
        <w:t>Président</w:t>
      </w:r>
    </w:p>
    <w:p w14:paraId="2707DE82" w14:textId="29CDE635" w:rsidR="00315CB8" w:rsidRPr="005101AA" w:rsidRDefault="00315CB8" w:rsidP="00105241">
      <w:pPr>
        <w:jc w:val="both"/>
        <w:rPr>
          <w:rFonts w:ascii="Arial Narrow" w:hAnsi="Arial Narrow"/>
        </w:rPr>
      </w:pPr>
    </w:p>
    <w:sectPr w:rsidR="00315CB8" w:rsidRPr="005101AA" w:rsidSect="009A620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20160" w:code="5"/>
      <w:pgMar w:top="1440" w:right="1440" w:bottom="1440" w:left="28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4F603E" w14:textId="77777777" w:rsidR="00124E34" w:rsidRDefault="00124E34" w:rsidP="00926399">
      <w:r>
        <w:separator/>
      </w:r>
    </w:p>
  </w:endnote>
  <w:endnote w:type="continuationSeparator" w:id="0">
    <w:p w14:paraId="4DF7E6B7" w14:textId="77777777" w:rsidR="00124E34" w:rsidRDefault="00124E34" w:rsidP="00926399">
      <w:r>
        <w:continuationSeparator/>
      </w:r>
    </w:p>
  </w:endnote>
  <w:endnote w:type="continuationNotice" w:id="1">
    <w:p w14:paraId="4814B088" w14:textId="77777777" w:rsidR="00124E34" w:rsidRDefault="00124E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FAB93C" w14:textId="77777777" w:rsidR="00856AF7" w:rsidRDefault="00856A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8E0DF4" w14:textId="77777777" w:rsidR="00856AF7" w:rsidRDefault="00856A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5A2710" w14:textId="77777777" w:rsidR="00856AF7" w:rsidRDefault="00856A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6A9670" w14:textId="77777777" w:rsidR="00124E34" w:rsidRDefault="00124E34" w:rsidP="00926399">
      <w:r>
        <w:separator/>
      </w:r>
    </w:p>
  </w:footnote>
  <w:footnote w:type="continuationSeparator" w:id="0">
    <w:p w14:paraId="2C384956" w14:textId="77777777" w:rsidR="00124E34" w:rsidRDefault="00124E34" w:rsidP="00926399">
      <w:r>
        <w:continuationSeparator/>
      </w:r>
    </w:p>
  </w:footnote>
  <w:footnote w:type="continuationNotice" w:id="1">
    <w:p w14:paraId="02AD8FE2" w14:textId="77777777" w:rsidR="00124E34" w:rsidRDefault="00124E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C20FD" w14:textId="5AE54EF3" w:rsidR="00926399" w:rsidRDefault="009263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23AB73" w14:textId="2A129AA4" w:rsidR="00926399" w:rsidRDefault="009263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AA6305" w14:textId="67DE6C15" w:rsidR="00926399" w:rsidRDefault="009263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91EFB"/>
    <w:multiLevelType w:val="hybridMultilevel"/>
    <w:tmpl w:val="A238E6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C1A9F"/>
    <w:multiLevelType w:val="hybridMultilevel"/>
    <w:tmpl w:val="F8F215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9F7629"/>
    <w:multiLevelType w:val="hybridMultilevel"/>
    <w:tmpl w:val="994C74C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21C1E"/>
    <w:multiLevelType w:val="hybridMultilevel"/>
    <w:tmpl w:val="7D9E864E"/>
    <w:lvl w:ilvl="0" w:tplc="C386645C">
      <w:start w:val="1"/>
      <w:numFmt w:val="bullet"/>
      <w:lvlText w:val=""/>
      <w:lvlJc w:val="left"/>
      <w:pPr>
        <w:ind w:left="1080" w:hanging="360"/>
      </w:pPr>
      <w:rPr>
        <w:rFonts w:ascii="Webdings" w:hAnsi="Web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181EA1"/>
    <w:multiLevelType w:val="hybridMultilevel"/>
    <w:tmpl w:val="4A643AB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B9B34E9"/>
    <w:multiLevelType w:val="hybridMultilevel"/>
    <w:tmpl w:val="F9D4C30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F832F18"/>
    <w:multiLevelType w:val="multilevel"/>
    <w:tmpl w:val="B2AAC43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224912D2"/>
    <w:multiLevelType w:val="multilevel"/>
    <w:tmpl w:val="7C34733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2967BEC"/>
    <w:multiLevelType w:val="hybridMultilevel"/>
    <w:tmpl w:val="D2048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81047"/>
    <w:multiLevelType w:val="hybridMultilevel"/>
    <w:tmpl w:val="63B6B784"/>
    <w:lvl w:ilvl="0" w:tplc="D3342EEA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  <w:rPr>
        <w:rFonts w:cs="Times New Roman"/>
      </w:rPr>
    </w:lvl>
  </w:abstractNum>
  <w:abstractNum w:abstractNumId="10" w15:restartNumberingAfterBreak="0">
    <w:nsid w:val="23A07C56"/>
    <w:multiLevelType w:val="hybridMultilevel"/>
    <w:tmpl w:val="AAC4CF3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E57A99"/>
    <w:multiLevelType w:val="hybridMultilevel"/>
    <w:tmpl w:val="EF74FBF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761E3"/>
    <w:multiLevelType w:val="hybridMultilevel"/>
    <w:tmpl w:val="B4FEE3CE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301E3593"/>
    <w:multiLevelType w:val="hybridMultilevel"/>
    <w:tmpl w:val="421EF8F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A313E6"/>
    <w:multiLevelType w:val="multilevel"/>
    <w:tmpl w:val="0D64F1CC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22B6A26"/>
    <w:multiLevelType w:val="multilevel"/>
    <w:tmpl w:val="E1AABCDC"/>
    <w:lvl w:ilvl="0">
      <w:start w:val="1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39A70168"/>
    <w:multiLevelType w:val="hybridMultilevel"/>
    <w:tmpl w:val="4A30A0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120B64"/>
    <w:multiLevelType w:val="hybridMultilevel"/>
    <w:tmpl w:val="7FE876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B143F1"/>
    <w:multiLevelType w:val="hybridMultilevel"/>
    <w:tmpl w:val="4998B7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D5705D"/>
    <w:multiLevelType w:val="hybridMultilevel"/>
    <w:tmpl w:val="DB10705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25796D"/>
    <w:multiLevelType w:val="hybridMultilevel"/>
    <w:tmpl w:val="D3BA2CD0"/>
    <w:lvl w:ilvl="0" w:tplc="0C0C000F">
      <w:start w:val="1"/>
      <w:numFmt w:val="decimal"/>
      <w:lvlText w:val="%1."/>
      <w:lvlJc w:val="left"/>
      <w:pPr>
        <w:ind w:left="644" w:hanging="360"/>
      </w:pPr>
    </w:lvl>
    <w:lvl w:ilvl="1" w:tplc="0C0C0017">
      <w:start w:val="1"/>
      <w:numFmt w:val="lowerLetter"/>
      <w:lvlText w:val="%2)"/>
      <w:lvlJc w:val="left"/>
      <w:pPr>
        <w:ind w:left="1364" w:hanging="360"/>
      </w:pPr>
    </w:lvl>
    <w:lvl w:ilvl="2" w:tplc="0C0C001B" w:tentative="1">
      <w:start w:val="1"/>
      <w:numFmt w:val="lowerRoman"/>
      <w:lvlText w:val="%3."/>
      <w:lvlJc w:val="right"/>
      <w:pPr>
        <w:ind w:left="2084" w:hanging="180"/>
      </w:pPr>
    </w:lvl>
    <w:lvl w:ilvl="3" w:tplc="0C0C000F" w:tentative="1">
      <w:start w:val="1"/>
      <w:numFmt w:val="decimal"/>
      <w:lvlText w:val="%4."/>
      <w:lvlJc w:val="left"/>
      <w:pPr>
        <w:ind w:left="2804" w:hanging="360"/>
      </w:pPr>
    </w:lvl>
    <w:lvl w:ilvl="4" w:tplc="0C0C0019" w:tentative="1">
      <w:start w:val="1"/>
      <w:numFmt w:val="lowerLetter"/>
      <w:lvlText w:val="%5."/>
      <w:lvlJc w:val="left"/>
      <w:pPr>
        <w:ind w:left="3524" w:hanging="360"/>
      </w:pPr>
    </w:lvl>
    <w:lvl w:ilvl="5" w:tplc="0C0C001B" w:tentative="1">
      <w:start w:val="1"/>
      <w:numFmt w:val="lowerRoman"/>
      <w:lvlText w:val="%6."/>
      <w:lvlJc w:val="right"/>
      <w:pPr>
        <w:ind w:left="4244" w:hanging="180"/>
      </w:pPr>
    </w:lvl>
    <w:lvl w:ilvl="6" w:tplc="0C0C000F" w:tentative="1">
      <w:start w:val="1"/>
      <w:numFmt w:val="decimal"/>
      <w:lvlText w:val="%7."/>
      <w:lvlJc w:val="left"/>
      <w:pPr>
        <w:ind w:left="4964" w:hanging="360"/>
      </w:pPr>
    </w:lvl>
    <w:lvl w:ilvl="7" w:tplc="0C0C0019" w:tentative="1">
      <w:start w:val="1"/>
      <w:numFmt w:val="lowerLetter"/>
      <w:lvlText w:val="%8."/>
      <w:lvlJc w:val="left"/>
      <w:pPr>
        <w:ind w:left="5684" w:hanging="360"/>
      </w:pPr>
    </w:lvl>
    <w:lvl w:ilvl="8" w:tplc="0C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3D662029"/>
    <w:multiLevelType w:val="multilevel"/>
    <w:tmpl w:val="EB18797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10"/>
      <w:numFmt w:val="decimal"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none"/>
      </w:rPr>
    </w:lvl>
  </w:abstractNum>
  <w:abstractNum w:abstractNumId="22" w15:restartNumberingAfterBreak="0">
    <w:nsid w:val="3DE83737"/>
    <w:multiLevelType w:val="multilevel"/>
    <w:tmpl w:val="ADAC0B4C"/>
    <w:lvl w:ilvl="0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35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5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90" w:hanging="1440"/>
      </w:pPr>
      <w:rPr>
        <w:rFonts w:hint="default"/>
      </w:rPr>
    </w:lvl>
  </w:abstractNum>
  <w:abstractNum w:abstractNumId="23" w15:restartNumberingAfterBreak="0">
    <w:nsid w:val="47F54960"/>
    <w:multiLevelType w:val="hybridMultilevel"/>
    <w:tmpl w:val="62A49DC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D046207"/>
    <w:multiLevelType w:val="hybridMultilevel"/>
    <w:tmpl w:val="C6043A5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4D834A9"/>
    <w:multiLevelType w:val="hybridMultilevel"/>
    <w:tmpl w:val="BE540D2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2406D7D"/>
    <w:multiLevelType w:val="hybridMultilevel"/>
    <w:tmpl w:val="9958725C"/>
    <w:lvl w:ilvl="0" w:tplc="1009000F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5650F9A"/>
    <w:multiLevelType w:val="hybridMultilevel"/>
    <w:tmpl w:val="82069AE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59670F1"/>
    <w:multiLevelType w:val="hybridMultilevel"/>
    <w:tmpl w:val="F836CCCC"/>
    <w:lvl w:ilvl="0" w:tplc="471A01E2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lang w:val="en-CA"/>
      </w:rPr>
    </w:lvl>
    <w:lvl w:ilvl="1" w:tplc="10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9" w15:restartNumberingAfterBreak="0">
    <w:nsid w:val="66C13786"/>
    <w:multiLevelType w:val="hybridMultilevel"/>
    <w:tmpl w:val="BF9A32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4B01B2"/>
    <w:multiLevelType w:val="hybridMultilevel"/>
    <w:tmpl w:val="9BFEDEE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DB4355"/>
    <w:multiLevelType w:val="multilevel"/>
    <w:tmpl w:val="AD52C2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2" w15:restartNumberingAfterBreak="0">
    <w:nsid w:val="6ABC793A"/>
    <w:multiLevelType w:val="multilevel"/>
    <w:tmpl w:val="92A8AD68"/>
    <w:lvl w:ilvl="0">
      <w:start w:val="8"/>
      <w:numFmt w:val="decimal"/>
      <w:lvlText w:val="%1"/>
      <w:lvlJc w:val="left"/>
      <w:pPr>
        <w:ind w:left="480" w:hanging="480"/>
      </w:pPr>
      <w:rPr>
        <w:rFonts w:ascii="Arial" w:hAnsi="Arial" w:hint="default"/>
      </w:rPr>
    </w:lvl>
    <w:lvl w:ilvl="1">
      <w:start w:val="5"/>
      <w:numFmt w:val="decimal"/>
      <w:lvlText w:val="%1.%2"/>
      <w:lvlJc w:val="left"/>
      <w:pPr>
        <w:ind w:left="660" w:hanging="480"/>
      </w:pPr>
      <w:rPr>
        <w:rFonts w:ascii="Arial" w:hAnsi="Arial" w:hint="default"/>
      </w:rPr>
    </w:lvl>
    <w:lvl w:ilvl="2">
      <w:start w:val="2"/>
      <w:numFmt w:val="decimal"/>
      <w:lvlText w:val="%1.%2.%3"/>
      <w:lvlJc w:val="left"/>
      <w:pPr>
        <w:ind w:left="1080" w:hanging="720"/>
      </w:pPr>
      <w:rPr>
        <w:rFonts w:ascii="Arial Narrow" w:hAnsi="Arial Narrow"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ascii="Arial" w:hAnsi="Arial"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ascii="Arial" w:hAnsi="Arial"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ascii="Arial" w:hAnsi="Arial" w:hint="default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ascii="Arial" w:hAnsi="Arial"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ascii="Arial" w:hAnsi="Arial"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ascii="Arial" w:hAnsi="Arial" w:hint="default"/>
      </w:rPr>
    </w:lvl>
  </w:abstractNum>
  <w:abstractNum w:abstractNumId="33" w15:restartNumberingAfterBreak="0">
    <w:nsid w:val="6CC05CDF"/>
    <w:multiLevelType w:val="hybridMultilevel"/>
    <w:tmpl w:val="36049D3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EB1442A"/>
    <w:multiLevelType w:val="hybridMultilevel"/>
    <w:tmpl w:val="5C5A58D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F6954CE"/>
    <w:multiLevelType w:val="hybridMultilevel"/>
    <w:tmpl w:val="69D474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15819DD"/>
    <w:multiLevelType w:val="hybridMultilevel"/>
    <w:tmpl w:val="9EA002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5A25E5"/>
    <w:multiLevelType w:val="hybridMultilevel"/>
    <w:tmpl w:val="ED50CDE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4F231EC"/>
    <w:multiLevelType w:val="hybridMultilevel"/>
    <w:tmpl w:val="7012DD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CE2106"/>
    <w:multiLevelType w:val="hybridMultilevel"/>
    <w:tmpl w:val="49CEE318"/>
    <w:lvl w:ilvl="0" w:tplc="C386645C">
      <w:start w:val="1"/>
      <w:numFmt w:val="bullet"/>
      <w:lvlText w:val=""/>
      <w:lvlJc w:val="left"/>
      <w:pPr>
        <w:tabs>
          <w:tab w:val="num" w:pos="360"/>
        </w:tabs>
        <w:ind w:left="113" w:hanging="113"/>
      </w:pPr>
      <w:rPr>
        <w:rFonts w:ascii="Webdings" w:hAnsi="Web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82966"/>
    <w:multiLevelType w:val="multilevel"/>
    <w:tmpl w:val="B72A74A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none"/>
      </w:rPr>
    </w:lvl>
  </w:abstractNum>
  <w:abstractNum w:abstractNumId="41" w15:restartNumberingAfterBreak="0">
    <w:nsid w:val="7776335F"/>
    <w:multiLevelType w:val="hybridMultilevel"/>
    <w:tmpl w:val="A2006BE6"/>
    <w:lvl w:ilvl="0" w:tplc="C386645C">
      <w:start w:val="1"/>
      <w:numFmt w:val="bullet"/>
      <w:lvlText w:val=""/>
      <w:lvlJc w:val="left"/>
      <w:pPr>
        <w:ind w:left="720" w:hanging="360"/>
      </w:pPr>
      <w:rPr>
        <w:rFonts w:ascii="Webdings" w:hAnsi="Webdings" w:hint="default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4D6A8B"/>
    <w:multiLevelType w:val="multilevel"/>
    <w:tmpl w:val="1009001F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9730C09"/>
    <w:multiLevelType w:val="hybridMultilevel"/>
    <w:tmpl w:val="080894C8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4" w15:restartNumberingAfterBreak="0">
    <w:nsid w:val="7AD05DCC"/>
    <w:multiLevelType w:val="hybridMultilevel"/>
    <w:tmpl w:val="A0E266BA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5" w15:restartNumberingAfterBreak="0">
    <w:nsid w:val="7E9A2DC4"/>
    <w:multiLevelType w:val="hybridMultilevel"/>
    <w:tmpl w:val="0A40BA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1127040">
    <w:abstractNumId w:val="5"/>
  </w:num>
  <w:num w:numId="2" w16cid:durableId="607544690">
    <w:abstractNumId w:val="34"/>
  </w:num>
  <w:num w:numId="3" w16cid:durableId="1936664690">
    <w:abstractNumId w:val="4"/>
  </w:num>
  <w:num w:numId="4" w16cid:durableId="1335108866">
    <w:abstractNumId w:val="13"/>
  </w:num>
  <w:num w:numId="5" w16cid:durableId="2000428412">
    <w:abstractNumId w:val="43"/>
  </w:num>
  <w:num w:numId="6" w16cid:durableId="969239429">
    <w:abstractNumId w:val="44"/>
  </w:num>
  <w:num w:numId="7" w16cid:durableId="848450851">
    <w:abstractNumId w:val="25"/>
  </w:num>
  <w:num w:numId="8" w16cid:durableId="130024971">
    <w:abstractNumId w:val="35"/>
  </w:num>
  <w:num w:numId="9" w16cid:durableId="2137676323">
    <w:abstractNumId w:val="37"/>
  </w:num>
  <w:num w:numId="10" w16cid:durableId="1618484420">
    <w:abstractNumId w:val="8"/>
  </w:num>
  <w:num w:numId="11" w16cid:durableId="1642878740">
    <w:abstractNumId w:val="0"/>
  </w:num>
  <w:num w:numId="12" w16cid:durableId="2058357786">
    <w:abstractNumId w:val="2"/>
  </w:num>
  <w:num w:numId="13" w16cid:durableId="2006320540">
    <w:abstractNumId w:val="40"/>
  </w:num>
  <w:num w:numId="14" w16cid:durableId="1878616323">
    <w:abstractNumId w:val="32"/>
  </w:num>
  <w:num w:numId="15" w16cid:durableId="1052655531">
    <w:abstractNumId w:val="28"/>
  </w:num>
  <w:num w:numId="16" w16cid:durableId="717241142">
    <w:abstractNumId w:val="30"/>
  </w:num>
  <w:num w:numId="17" w16cid:durableId="290284634">
    <w:abstractNumId w:val="21"/>
  </w:num>
  <w:num w:numId="18" w16cid:durableId="1853957908">
    <w:abstractNumId w:val="14"/>
  </w:num>
  <w:num w:numId="19" w16cid:durableId="1068459318">
    <w:abstractNumId w:val="20"/>
  </w:num>
  <w:num w:numId="20" w16cid:durableId="35338776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98630314">
    <w:abstractNumId w:val="1"/>
  </w:num>
  <w:num w:numId="22" w16cid:durableId="1530798065">
    <w:abstractNumId w:val="36"/>
  </w:num>
  <w:num w:numId="23" w16cid:durableId="1512180638">
    <w:abstractNumId w:val="27"/>
  </w:num>
  <w:num w:numId="24" w16cid:durableId="1380209290">
    <w:abstractNumId w:val="18"/>
  </w:num>
  <w:num w:numId="25" w16cid:durableId="1073746855">
    <w:abstractNumId w:val="29"/>
  </w:num>
  <w:num w:numId="26" w16cid:durableId="1295990231">
    <w:abstractNumId w:val="17"/>
  </w:num>
  <w:num w:numId="27" w16cid:durableId="240722469">
    <w:abstractNumId w:val="12"/>
  </w:num>
  <w:num w:numId="28" w16cid:durableId="510797684">
    <w:abstractNumId w:val="16"/>
  </w:num>
  <w:num w:numId="29" w16cid:durableId="2040353702">
    <w:abstractNumId w:val="38"/>
  </w:num>
  <w:num w:numId="30" w16cid:durableId="321274949">
    <w:abstractNumId w:val="45"/>
  </w:num>
  <w:num w:numId="31" w16cid:durableId="419833278">
    <w:abstractNumId w:val="39"/>
  </w:num>
  <w:num w:numId="32" w16cid:durableId="60636510">
    <w:abstractNumId w:val="41"/>
  </w:num>
  <w:num w:numId="33" w16cid:durableId="1732920532">
    <w:abstractNumId w:val="3"/>
  </w:num>
  <w:num w:numId="34" w16cid:durableId="1519732218">
    <w:abstractNumId w:val="9"/>
  </w:num>
  <w:num w:numId="35" w16cid:durableId="2128348109">
    <w:abstractNumId w:val="19"/>
  </w:num>
  <w:num w:numId="36" w16cid:durableId="1946376927">
    <w:abstractNumId w:val="42"/>
  </w:num>
  <w:num w:numId="37" w16cid:durableId="297957671">
    <w:abstractNumId w:val="15"/>
  </w:num>
  <w:num w:numId="38" w16cid:durableId="1622347189">
    <w:abstractNumId w:val="22"/>
  </w:num>
  <w:num w:numId="39" w16cid:durableId="175996895">
    <w:abstractNumId w:val="11"/>
  </w:num>
  <w:num w:numId="40" w16cid:durableId="1684283241">
    <w:abstractNumId w:val="7"/>
  </w:num>
  <w:num w:numId="41" w16cid:durableId="453523237">
    <w:abstractNumId w:val="26"/>
  </w:num>
  <w:num w:numId="42" w16cid:durableId="1674456497">
    <w:abstractNumId w:val="33"/>
  </w:num>
  <w:num w:numId="43" w16cid:durableId="1047528627">
    <w:abstractNumId w:val="24"/>
  </w:num>
  <w:num w:numId="44" w16cid:durableId="1701469711">
    <w:abstractNumId w:val="10"/>
  </w:num>
  <w:num w:numId="45" w16cid:durableId="457794582">
    <w:abstractNumId w:val="23"/>
  </w:num>
  <w:num w:numId="46" w16cid:durableId="1404643976">
    <w:abstractNumId w:val="31"/>
  </w:num>
  <w:num w:numId="47" w16cid:durableId="11972357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TcxNTW1NDExsjRR0lEKTi0uzszPAykwrwUA/zyv3iwAAAA="/>
  </w:docVars>
  <w:rsids>
    <w:rsidRoot w:val="00A773FD"/>
    <w:rsid w:val="00010682"/>
    <w:rsid w:val="0001270F"/>
    <w:rsid w:val="000156D7"/>
    <w:rsid w:val="0001585F"/>
    <w:rsid w:val="000201D7"/>
    <w:rsid w:val="0002155C"/>
    <w:rsid w:val="00023873"/>
    <w:rsid w:val="0002388A"/>
    <w:rsid w:val="0002733E"/>
    <w:rsid w:val="00027457"/>
    <w:rsid w:val="000310B8"/>
    <w:rsid w:val="0003120F"/>
    <w:rsid w:val="00032B97"/>
    <w:rsid w:val="000420B0"/>
    <w:rsid w:val="000504FB"/>
    <w:rsid w:val="00051736"/>
    <w:rsid w:val="00053B01"/>
    <w:rsid w:val="000542AA"/>
    <w:rsid w:val="0005549E"/>
    <w:rsid w:val="00055E40"/>
    <w:rsid w:val="00057F22"/>
    <w:rsid w:val="00062562"/>
    <w:rsid w:val="00064438"/>
    <w:rsid w:val="0007115F"/>
    <w:rsid w:val="000727AD"/>
    <w:rsid w:val="00073826"/>
    <w:rsid w:val="000769A6"/>
    <w:rsid w:val="00091F5A"/>
    <w:rsid w:val="00095024"/>
    <w:rsid w:val="00095217"/>
    <w:rsid w:val="000A074B"/>
    <w:rsid w:val="000A27D2"/>
    <w:rsid w:val="000A5777"/>
    <w:rsid w:val="000B1D6F"/>
    <w:rsid w:val="000B2E12"/>
    <w:rsid w:val="000B2FCB"/>
    <w:rsid w:val="000B3B0C"/>
    <w:rsid w:val="000B679C"/>
    <w:rsid w:val="000C253A"/>
    <w:rsid w:val="000C32C0"/>
    <w:rsid w:val="000C4430"/>
    <w:rsid w:val="000C53D6"/>
    <w:rsid w:val="000C548C"/>
    <w:rsid w:val="000D1C30"/>
    <w:rsid w:val="000D1C4A"/>
    <w:rsid w:val="000D215E"/>
    <w:rsid w:val="000D40F3"/>
    <w:rsid w:val="000D4BCB"/>
    <w:rsid w:val="000D72C6"/>
    <w:rsid w:val="000E20B6"/>
    <w:rsid w:val="000E291E"/>
    <w:rsid w:val="000E303E"/>
    <w:rsid w:val="000E5502"/>
    <w:rsid w:val="000E61E0"/>
    <w:rsid w:val="000F394C"/>
    <w:rsid w:val="000F4B1B"/>
    <w:rsid w:val="000F7FDF"/>
    <w:rsid w:val="00102568"/>
    <w:rsid w:val="00102B7C"/>
    <w:rsid w:val="00105241"/>
    <w:rsid w:val="001053F6"/>
    <w:rsid w:val="0010624C"/>
    <w:rsid w:val="00106319"/>
    <w:rsid w:val="00111C68"/>
    <w:rsid w:val="00113F55"/>
    <w:rsid w:val="00115C1B"/>
    <w:rsid w:val="00116548"/>
    <w:rsid w:val="0012012E"/>
    <w:rsid w:val="0012051A"/>
    <w:rsid w:val="00122719"/>
    <w:rsid w:val="001231F3"/>
    <w:rsid w:val="001245FF"/>
    <w:rsid w:val="00124A3A"/>
    <w:rsid w:val="00124E34"/>
    <w:rsid w:val="00126624"/>
    <w:rsid w:val="00126875"/>
    <w:rsid w:val="00133CBF"/>
    <w:rsid w:val="00134612"/>
    <w:rsid w:val="001358E0"/>
    <w:rsid w:val="00136B8D"/>
    <w:rsid w:val="00137048"/>
    <w:rsid w:val="0014392E"/>
    <w:rsid w:val="001519E3"/>
    <w:rsid w:val="00156361"/>
    <w:rsid w:val="001568F7"/>
    <w:rsid w:val="00157763"/>
    <w:rsid w:val="0016272C"/>
    <w:rsid w:val="001649F3"/>
    <w:rsid w:val="001660A0"/>
    <w:rsid w:val="00167371"/>
    <w:rsid w:val="00171344"/>
    <w:rsid w:val="00172D20"/>
    <w:rsid w:val="00173223"/>
    <w:rsid w:val="001767D3"/>
    <w:rsid w:val="00177FEF"/>
    <w:rsid w:val="00180BDD"/>
    <w:rsid w:val="001826FC"/>
    <w:rsid w:val="00184C52"/>
    <w:rsid w:val="00185A58"/>
    <w:rsid w:val="00193E83"/>
    <w:rsid w:val="0019523C"/>
    <w:rsid w:val="001968AB"/>
    <w:rsid w:val="00197934"/>
    <w:rsid w:val="001A0665"/>
    <w:rsid w:val="001A3C72"/>
    <w:rsid w:val="001A4280"/>
    <w:rsid w:val="001A5A49"/>
    <w:rsid w:val="001B46DF"/>
    <w:rsid w:val="001B51BA"/>
    <w:rsid w:val="001B58D8"/>
    <w:rsid w:val="001B617E"/>
    <w:rsid w:val="001B7432"/>
    <w:rsid w:val="001C0285"/>
    <w:rsid w:val="001C2934"/>
    <w:rsid w:val="001C3BE3"/>
    <w:rsid w:val="001C3EEA"/>
    <w:rsid w:val="001C5813"/>
    <w:rsid w:val="001C6169"/>
    <w:rsid w:val="001D0AA9"/>
    <w:rsid w:val="001D6ED1"/>
    <w:rsid w:val="001D6FB4"/>
    <w:rsid w:val="001D7AD5"/>
    <w:rsid w:val="001E257A"/>
    <w:rsid w:val="001E2E93"/>
    <w:rsid w:val="001E3A8D"/>
    <w:rsid w:val="001E3BB0"/>
    <w:rsid w:val="001E54DF"/>
    <w:rsid w:val="001F1B63"/>
    <w:rsid w:val="001F1BA4"/>
    <w:rsid w:val="001F2DB7"/>
    <w:rsid w:val="001F46A7"/>
    <w:rsid w:val="0020088C"/>
    <w:rsid w:val="00200E42"/>
    <w:rsid w:val="00204422"/>
    <w:rsid w:val="00210589"/>
    <w:rsid w:val="00213C0B"/>
    <w:rsid w:val="002253C0"/>
    <w:rsid w:val="002262BB"/>
    <w:rsid w:val="002301A8"/>
    <w:rsid w:val="0023180E"/>
    <w:rsid w:val="00231CF8"/>
    <w:rsid w:val="00233756"/>
    <w:rsid w:val="0023681D"/>
    <w:rsid w:val="00240FFF"/>
    <w:rsid w:val="0024139C"/>
    <w:rsid w:val="00243460"/>
    <w:rsid w:val="00244620"/>
    <w:rsid w:val="00250BDB"/>
    <w:rsid w:val="00252A49"/>
    <w:rsid w:val="00253298"/>
    <w:rsid w:val="00254656"/>
    <w:rsid w:val="00255D3D"/>
    <w:rsid w:val="002630D8"/>
    <w:rsid w:val="0026665D"/>
    <w:rsid w:val="0027387E"/>
    <w:rsid w:val="00274C5A"/>
    <w:rsid w:val="002775C9"/>
    <w:rsid w:val="00280684"/>
    <w:rsid w:val="00281D8F"/>
    <w:rsid w:val="0028350E"/>
    <w:rsid w:val="002901A5"/>
    <w:rsid w:val="00290493"/>
    <w:rsid w:val="00291168"/>
    <w:rsid w:val="00291376"/>
    <w:rsid w:val="00291ACE"/>
    <w:rsid w:val="002935ED"/>
    <w:rsid w:val="002A157A"/>
    <w:rsid w:val="002A4B2E"/>
    <w:rsid w:val="002A7559"/>
    <w:rsid w:val="002B414D"/>
    <w:rsid w:val="002B53D9"/>
    <w:rsid w:val="002C13AD"/>
    <w:rsid w:val="002C48D9"/>
    <w:rsid w:val="002C59B1"/>
    <w:rsid w:val="002C5B25"/>
    <w:rsid w:val="002C7798"/>
    <w:rsid w:val="002D194B"/>
    <w:rsid w:val="002D2819"/>
    <w:rsid w:val="002D4EA0"/>
    <w:rsid w:val="002D6E23"/>
    <w:rsid w:val="002E093C"/>
    <w:rsid w:val="002E223F"/>
    <w:rsid w:val="002E5920"/>
    <w:rsid w:val="002E681F"/>
    <w:rsid w:val="002F0508"/>
    <w:rsid w:val="002F12D6"/>
    <w:rsid w:val="002F4CC0"/>
    <w:rsid w:val="002F7434"/>
    <w:rsid w:val="00300119"/>
    <w:rsid w:val="003054A9"/>
    <w:rsid w:val="003058DF"/>
    <w:rsid w:val="0031265F"/>
    <w:rsid w:val="00313453"/>
    <w:rsid w:val="003152EA"/>
    <w:rsid w:val="00315CB8"/>
    <w:rsid w:val="00315D60"/>
    <w:rsid w:val="00323FA2"/>
    <w:rsid w:val="00325F7E"/>
    <w:rsid w:val="00326D8E"/>
    <w:rsid w:val="003305E1"/>
    <w:rsid w:val="00331661"/>
    <w:rsid w:val="00331BBD"/>
    <w:rsid w:val="003336B7"/>
    <w:rsid w:val="00334DD2"/>
    <w:rsid w:val="0033505B"/>
    <w:rsid w:val="00337A80"/>
    <w:rsid w:val="0034032A"/>
    <w:rsid w:val="00345544"/>
    <w:rsid w:val="003467BB"/>
    <w:rsid w:val="00347FF1"/>
    <w:rsid w:val="00351C54"/>
    <w:rsid w:val="00352F8D"/>
    <w:rsid w:val="00357AB2"/>
    <w:rsid w:val="00362262"/>
    <w:rsid w:val="003638C8"/>
    <w:rsid w:val="00366313"/>
    <w:rsid w:val="00370711"/>
    <w:rsid w:val="0037226C"/>
    <w:rsid w:val="00372C69"/>
    <w:rsid w:val="00376E0D"/>
    <w:rsid w:val="00377DB2"/>
    <w:rsid w:val="003826A8"/>
    <w:rsid w:val="003827DF"/>
    <w:rsid w:val="0038342C"/>
    <w:rsid w:val="00383C0F"/>
    <w:rsid w:val="00384BB5"/>
    <w:rsid w:val="00385AA8"/>
    <w:rsid w:val="00386647"/>
    <w:rsid w:val="00393015"/>
    <w:rsid w:val="003930A2"/>
    <w:rsid w:val="00396517"/>
    <w:rsid w:val="003A03E4"/>
    <w:rsid w:val="003A1D53"/>
    <w:rsid w:val="003A35C7"/>
    <w:rsid w:val="003B025F"/>
    <w:rsid w:val="003B1F32"/>
    <w:rsid w:val="003B2302"/>
    <w:rsid w:val="003B2D9B"/>
    <w:rsid w:val="003B6C7D"/>
    <w:rsid w:val="003B7B6C"/>
    <w:rsid w:val="003C2F3C"/>
    <w:rsid w:val="003C45F6"/>
    <w:rsid w:val="003C46B1"/>
    <w:rsid w:val="003C768C"/>
    <w:rsid w:val="003D627C"/>
    <w:rsid w:val="003E188B"/>
    <w:rsid w:val="003E3DAE"/>
    <w:rsid w:val="003E4736"/>
    <w:rsid w:val="003E4912"/>
    <w:rsid w:val="003E4E08"/>
    <w:rsid w:val="003E65AE"/>
    <w:rsid w:val="003E680F"/>
    <w:rsid w:val="003E6E65"/>
    <w:rsid w:val="003E7E54"/>
    <w:rsid w:val="003F018B"/>
    <w:rsid w:val="003F1CBD"/>
    <w:rsid w:val="003F2429"/>
    <w:rsid w:val="003F4434"/>
    <w:rsid w:val="003F5EE7"/>
    <w:rsid w:val="0040332B"/>
    <w:rsid w:val="004076D7"/>
    <w:rsid w:val="00414765"/>
    <w:rsid w:val="00415DC6"/>
    <w:rsid w:val="00415FB2"/>
    <w:rsid w:val="00417FC8"/>
    <w:rsid w:val="00421BAE"/>
    <w:rsid w:val="00424862"/>
    <w:rsid w:val="00426B22"/>
    <w:rsid w:val="00430AB2"/>
    <w:rsid w:val="004321AC"/>
    <w:rsid w:val="00433D40"/>
    <w:rsid w:val="00436612"/>
    <w:rsid w:val="004366F4"/>
    <w:rsid w:val="00441294"/>
    <w:rsid w:val="004420E8"/>
    <w:rsid w:val="00442D7F"/>
    <w:rsid w:val="004438BC"/>
    <w:rsid w:val="00443BBF"/>
    <w:rsid w:val="00444498"/>
    <w:rsid w:val="00445161"/>
    <w:rsid w:val="004473B9"/>
    <w:rsid w:val="00447ED0"/>
    <w:rsid w:val="004516D7"/>
    <w:rsid w:val="00460484"/>
    <w:rsid w:val="00461855"/>
    <w:rsid w:val="00462513"/>
    <w:rsid w:val="004634D7"/>
    <w:rsid w:val="00464076"/>
    <w:rsid w:val="0046590B"/>
    <w:rsid w:val="0047044E"/>
    <w:rsid w:val="00470633"/>
    <w:rsid w:val="0047172C"/>
    <w:rsid w:val="00472264"/>
    <w:rsid w:val="00473EAB"/>
    <w:rsid w:val="0047511B"/>
    <w:rsid w:val="00477BB1"/>
    <w:rsid w:val="00480235"/>
    <w:rsid w:val="00481565"/>
    <w:rsid w:val="00486901"/>
    <w:rsid w:val="0048694C"/>
    <w:rsid w:val="00486CFF"/>
    <w:rsid w:val="004874B0"/>
    <w:rsid w:val="004909E7"/>
    <w:rsid w:val="004913A9"/>
    <w:rsid w:val="00492875"/>
    <w:rsid w:val="004939F4"/>
    <w:rsid w:val="004A007E"/>
    <w:rsid w:val="004A033F"/>
    <w:rsid w:val="004A186D"/>
    <w:rsid w:val="004A70AB"/>
    <w:rsid w:val="004B365B"/>
    <w:rsid w:val="004B699B"/>
    <w:rsid w:val="004B7EE9"/>
    <w:rsid w:val="004C3456"/>
    <w:rsid w:val="004C458D"/>
    <w:rsid w:val="004C6A11"/>
    <w:rsid w:val="004D0F88"/>
    <w:rsid w:val="004D4CE4"/>
    <w:rsid w:val="004D4E8B"/>
    <w:rsid w:val="004D74E7"/>
    <w:rsid w:val="004D7A31"/>
    <w:rsid w:val="004E024F"/>
    <w:rsid w:val="004E3A9B"/>
    <w:rsid w:val="004E6436"/>
    <w:rsid w:val="004E7B0A"/>
    <w:rsid w:val="004F0124"/>
    <w:rsid w:val="004F4910"/>
    <w:rsid w:val="004F4D9B"/>
    <w:rsid w:val="004F604A"/>
    <w:rsid w:val="004F74B5"/>
    <w:rsid w:val="00501E9E"/>
    <w:rsid w:val="00503119"/>
    <w:rsid w:val="00503A32"/>
    <w:rsid w:val="005070EC"/>
    <w:rsid w:val="005075BA"/>
    <w:rsid w:val="005101AA"/>
    <w:rsid w:val="005114AB"/>
    <w:rsid w:val="005133E9"/>
    <w:rsid w:val="0051675D"/>
    <w:rsid w:val="00517E2C"/>
    <w:rsid w:val="00522281"/>
    <w:rsid w:val="00525906"/>
    <w:rsid w:val="0052643C"/>
    <w:rsid w:val="0052673A"/>
    <w:rsid w:val="00531443"/>
    <w:rsid w:val="005346C1"/>
    <w:rsid w:val="00536205"/>
    <w:rsid w:val="005377E3"/>
    <w:rsid w:val="00541325"/>
    <w:rsid w:val="00543ECD"/>
    <w:rsid w:val="00546BF6"/>
    <w:rsid w:val="00546FAB"/>
    <w:rsid w:val="00552FC2"/>
    <w:rsid w:val="00553798"/>
    <w:rsid w:val="00553B34"/>
    <w:rsid w:val="00556192"/>
    <w:rsid w:val="0055663A"/>
    <w:rsid w:val="00557438"/>
    <w:rsid w:val="00562468"/>
    <w:rsid w:val="0056335E"/>
    <w:rsid w:val="00566955"/>
    <w:rsid w:val="00567D59"/>
    <w:rsid w:val="00570E4C"/>
    <w:rsid w:val="005715FD"/>
    <w:rsid w:val="00575E2B"/>
    <w:rsid w:val="00576D4D"/>
    <w:rsid w:val="00582F33"/>
    <w:rsid w:val="005848E9"/>
    <w:rsid w:val="00585A86"/>
    <w:rsid w:val="00585D1C"/>
    <w:rsid w:val="0058666E"/>
    <w:rsid w:val="00586E45"/>
    <w:rsid w:val="00593DBE"/>
    <w:rsid w:val="005945CA"/>
    <w:rsid w:val="005A326F"/>
    <w:rsid w:val="005A6E7F"/>
    <w:rsid w:val="005A7AB7"/>
    <w:rsid w:val="005A7E69"/>
    <w:rsid w:val="005B30E8"/>
    <w:rsid w:val="005B5829"/>
    <w:rsid w:val="005B6BE7"/>
    <w:rsid w:val="005C11BD"/>
    <w:rsid w:val="005C2194"/>
    <w:rsid w:val="005C33AD"/>
    <w:rsid w:val="005C3D39"/>
    <w:rsid w:val="005C5853"/>
    <w:rsid w:val="005C5B6D"/>
    <w:rsid w:val="005C5F46"/>
    <w:rsid w:val="005D1259"/>
    <w:rsid w:val="005D45DB"/>
    <w:rsid w:val="005D512A"/>
    <w:rsid w:val="005D51B3"/>
    <w:rsid w:val="005D6140"/>
    <w:rsid w:val="005D64C4"/>
    <w:rsid w:val="005D66AF"/>
    <w:rsid w:val="005D68D1"/>
    <w:rsid w:val="005E0D7D"/>
    <w:rsid w:val="005E1190"/>
    <w:rsid w:val="005E1477"/>
    <w:rsid w:val="005E233E"/>
    <w:rsid w:val="005E2FB6"/>
    <w:rsid w:val="005E3467"/>
    <w:rsid w:val="005E3FCB"/>
    <w:rsid w:val="005E48F3"/>
    <w:rsid w:val="005E7000"/>
    <w:rsid w:val="005E7D70"/>
    <w:rsid w:val="005F00C0"/>
    <w:rsid w:val="005F074A"/>
    <w:rsid w:val="005F08FA"/>
    <w:rsid w:val="005F13CD"/>
    <w:rsid w:val="005F52E1"/>
    <w:rsid w:val="005F5CDF"/>
    <w:rsid w:val="0060589A"/>
    <w:rsid w:val="006065DA"/>
    <w:rsid w:val="00606EE4"/>
    <w:rsid w:val="0061005A"/>
    <w:rsid w:val="00614918"/>
    <w:rsid w:val="00614A8C"/>
    <w:rsid w:val="006153D8"/>
    <w:rsid w:val="006156BF"/>
    <w:rsid w:val="006163CB"/>
    <w:rsid w:val="006221E3"/>
    <w:rsid w:val="00623263"/>
    <w:rsid w:val="00625370"/>
    <w:rsid w:val="00625729"/>
    <w:rsid w:val="00625938"/>
    <w:rsid w:val="00630CC7"/>
    <w:rsid w:val="00631809"/>
    <w:rsid w:val="006347A2"/>
    <w:rsid w:val="006368E4"/>
    <w:rsid w:val="00636C96"/>
    <w:rsid w:val="00637C7E"/>
    <w:rsid w:val="00640D06"/>
    <w:rsid w:val="006433FB"/>
    <w:rsid w:val="00646127"/>
    <w:rsid w:val="006477C2"/>
    <w:rsid w:val="00651463"/>
    <w:rsid w:val="006527B7"/>
    <w:rsid w:val="00655E81"/>
    <w:rsid w:val="00655F98"/>
    <w:rsid w:val="006606BB"/>
    <w:rsid w:val="006607C3"/>
    <w:rsid w:val="00660F22"/>
    <w:rsid w:val="00662DE2"/>
    <w:rsid w:val="0067280C"/>
    <w:rsid w:val="0067485F"/>
    <w:rsid w:val="00675569"/>
    <w:rsid w:val="00676F57"/>
    <w:rsid w:val="0067767D"/>
    <w:rsid w:val="00680D8C"/>
    <w:rsid w:val="00681AF7"/>
    <w:rsid w:val="0068409A"/>
    <w:rsid w:val="00685CC5"/>
    <w:rsid w:val="00691626"/>
    <w:rsid w:val="0069206A"/>
    <w:rsid w:val="00692239"/>
    <w:rsid w:val="0069268B"/>
    <w:rsid w:val="00694793"/>
    <w:rsid w:val="0069482D"/>
    <w:rsid w:val="0069525D"/>
    <w:rsid w:val="0069717E"/>
    <w:rsid w:val="006A1E64"/>
    <w:rsid w:val="006A4B71"/>
    <w:rsid w:val="006A54E7"/>
    <w:rsid w:val="006A67FD"/>
    <w:rsid w:val="006B1FCF"/>
    <w:rsid w:val="006B27D2"/>
    <w:rsid w:val="006B423E"/>
    <w:rsid w:val="006B5A87"/>
    <w:rsid w:val="006B7D6A"/>
    <w:rsid w:val="006C26F6"/>
    <w:rsid w:val="006C2DB2"/>
    <w:rsid w:val="006C544E"/>
    <w:rsid w:val="006C5802"/>
    <w:rsid w:val="006C66FB"/>
    <w:rsid w:val="006C788F"/>
    <w:rsid w:val="006D174D"/>
    <w:rsid w:val="006D29C4"/>
    <w:rsid w:val="006E1273"/>
    <w:rsid w:val="006E4EF9"/>
    <w:rsid w:val="006F4BF1"/>
    <w:rsid w:val="006F55D9"/>
    <w:rsid w:val="006F6EF1"/>
    <w:rsid w:val="0070009A"/>
    <w:rsid w:val="0070129E"/>
    <w:rsid w:val="00703DE2"/>
    <w:rsid w:val="00710AEC"/>
    <w:rsid w:val="007120B5"/>
    <w:rsid w:val="0071339E"/>
    <w:rsid w:val="007138F7"/>
    <w:rsid w:val="00722E4A"/>
    <w:rsid w:val="00730F3B"/>
    <w:rsid w:val="00731B54"/>
    <w:rsid w:val="00732A3D"/>
    <w:rsid w:val="0073426D"/>
    <w:rsid w:val="00735B9B"/>
    <w:rsid w:val="0074109C"/>
    <w:rsid w:val="00742C21"/>
    <w:rsid w:val="007451DC"/>
    <w:rsid w:val="007457BB"/>
    <w:rsid w:val="00747473"/>
    <w:rsid w:val="00747B86"/>
    <w:rsid w:val="00753984"/>
    <w:rsid w:val="00756B6B"/>
    <w:rsid w:val="00756EAC"/>
    <w:rsid w:val="007576B2"/>
    <w:rsid w:val="007607A7"/>
    <w:rsid w:val="00761283"/>
    <w:rsid w:val="00763E9B"/>
    <w:rsid w:val="00765576"/>
    <w:rsid w:val="007674F7"/>
    <w:rsid w:val="007723FB"/>
    <w:rsid w:val="007725EA"/>
    <w:rsid w:val="00782B17"/>
    <w:rsid w:val="0078469F"/>
    <w:rsid w:val="0078550D"/>
    <w:rsid w:val="00787198"/>
    <w:rsid w:val="007878A2"/>
    <w:rsid w:val="00795B35"/>
    <w:rsid w:val="007963F2"/>
    <w:rsid w:val="007A0A9D"/>
    <w:rsid w:val="007A2CED"/>
    <w:rsid w:val="007A7952"/>
    <w:rsid w:val="007B3C0D"/>
    <w:rsid w:val="007B4876"/>
    <w:rsid w:val="007C01BA"/>
    <w:rsid w:val="007C1A6D"/>
    <w:rsid w:val="007C2CE6"/>
    <w:rsid w:val="007C6AC1"/>
    <w:rsid w:val="007D1B31"/>
    <w:rsid w:val="007E0020"/>
    <w:rsid w:val="007E2DA1"/>
    <w:rsid w:val="007E4865"/>
    <w:rsid w:val="007E488D"/>
    <w:rsid w:val="007E7D68"/>
    <w:rsid w:val="007E7F63"/>
    <w:rsid w:val="007F3665"/>
    <w:rsid w:val="007F55E5"/>
    <w:rsid w:val="008003DE"/>
    <w:rsid w:val="008020F6"/>
    <w:rsid w:val="008047DA"/>
    <w:rsid w:val="008048A0"/>
    <w:rsid w:val="0080532A"/>
    <w:rsid w:val="00807CB6"/>
    <w:rsid w:val="00810CDF"/>
    <w:rsid w:val="00811471"/>
    <w:rsid w:val="00813E65"/>
    <w:rsid w:val="00821A1E"/>
    <w:rsid w:val="008222B6"/>
    <w:rsid w:val="00823779"/>
    <w:rsid w:val="0082493C"/>
    <w:rsid w:val="00825A8B"/>
    <w:rsid w:val="00826225"/>
    <w:rsid w:val="0082702A"/>
    <w:rsid w:val="00830D50"/>
    <w:rsid w:val="0083131E"/>
    <w:rsid w:val="008346DB"/>
    <w:rsid w:val="00835EA3"/>
    <w:rsid w:val="008375E4"/>
    <w:rsid w:val="008421AB"/>
    <w:rsid w:val="00843F5F"/>
    <w:rsid w:val="00844BEB"/>
    <w:rsid w:val="008467EF"/>
    <w:rsid w:val="008468CF"/>
    <w:rsid w:val="008479FA"/>
    <w:rsid w:val="008565F9"/>
    <w:rsid w:val="00856AF7"/>
    <w:rsid w:val="00857698"/>
    <w:rsid w:val="00857CBF"/>
    <w:rsid w:val="00857DDE"/>
    <w:rsid w:val="00860ED7"/>
    <w:rsid w:val="00861BD4"/>
    <w:rsid w:val="008636F4"/>
    <w:rsid w:val="0086534D"/>
    <w:rsid w:val="008718D0"/>
    <w:rsid w:val="00872D14"/>
    <w:rsid w:val="00872EC5"/>
    <w:rsid w:val="00872FFE"/>
    <w:rsid w:val="008766CF"/>
    <w:rsid w:val="00876910"/>
    <w:rsid w:val="008775C7"/>
    <w:rsid w:val="008810F6"/>
    <w:rsid w:val="0088116E"/>
    <w:rsid w:val="0088200A"/>
    <w:rsid w:val="00883955"/>
    <w:rsid w:val="00883A09"/>
    <w:rsid w:val="00884DD2"/>
    <w:rsid w:val="00886479"/>
    <w:rsid w:val="00887886"/>
    <w:rsid w:val="00887AF3"/>
    <w:rsid w:val="00890915"/>
    <w:rsid w:val="008913E6"/>
    <w:rsid w:val="00893EF5"/>
    <w:rsid w:val="008A2D5D"/>
    <w:rsid w:val="008A4D4C"/>
    <w:rsid w:val="008B6C59"/>
    <w:rsid w:val="008B771B"/>
    <w:rsid w:val="008C0996"/>
    <w:rsid w:val="008C1BB0"/>
    <w:rsid w:val="008C4F8C"/>
    <w:rsid w:val="008C522F"/>
    <w:rsid w:val="008C653C"/>
    <w:rsid w:val="008C71A8"/>
    <w:rsid w:val="008D22C3"/>
    <w:rsid w:val="008D6837"/>
    <w:rsid w:val="008E3180"/>
    <w:rsid w:val="008E415A"/>
    <w:rsid w:val="008F3CB5"/>
    <w:rsid w:val="008F559D"/>
    <w:rsid w:val="008F6FA5"/>
    <w:rsid w:val="008F7757"/>
    <w:rsid w:val="00907340"/>
    <w:rsid w:val="00907866"/>
    <w:rsid w:val="009107E6"/>
    <w:rsid w:val="00914677"/>
    <w:rsid w:val="00914AF9"/>
    <w:rsid w:val="00925747"/>
    <w:rsid w:val="00925C62"/>
    <w:rsid w:val="00925F57"/>
    <w:rsid w:val="00926399"/>
    <w:rsid w:val="009273A6"/>
    <w:rsid w:val="00934EC1"/>
    <w:rsid w:val="00940F49"/>
    <w:rsid w:val="00942288"/>
    <w:rsid w:val="009437FB"/>
    <w:rsid w:val="00944032"/>
    <w:rsid w:val="00944B92"/>
    <w:rsid w:val="009456DB"/>
    <w:rsid w:val="009528A8"/>
    <w:rsid w:val="00952C5A"/>
    <w:rsid w:val="0095585E"/>
    <w:rsid w:val="00957296"/>
    <w:rsid w:val="00957FA5"/>
    <w:rsid w:val="00957FFB"/>
    <w:rsid w:val="00964DE3"/>
    <w:rsid w:val="009663EE"/>
    <w:rsid w:val="009674C7"/>
    <w:rsid w:val="009710E4"/>
    <w:rsid w:val="00974E74"/>
    <w:rsid w:val="00975186"/>
    <w:rsid w:val="00984491"/>
    <w:rsid w:val="00985ECE"/>
    <w:rsid w:val="009862FE"/>
    <w:rsid w:val="00991F36"/>
    <w:rsid w:val="009924EE"/>
    <w:rsid w:val="009936B5"/>
    <w:rsid w:val="009953B4"/>
    <w:rsid w:val="009A05BA"/>
    <w:rsid w:val="009A1E78"/>
    <w:rsid w:val="009A2639"/>
    <w:rsid w:val="009A2860"/>
    <w:rsid w:val="009A440B"/>
    <w:rsid w:val="009A5D32"/>
    <w:rsid w:val="009A6204"/>
    <w:rsid w:val="009A6795"/>
    <w:rsid w:val="009A7CCA"/>
    <w:rsid w:val="009B11F8"/>
    <w:rsid w:val="009B21C7"/>
    <w:rsid w:val="009B27B5"/>
    <w:rsid w:val="009B63D8"/>
    <w:rsid w:val="009C19FC"/>
    <w:rsid w:val="009C1A4C"/>
    <w:rsid w:val="009C5194"/>
    <w:rsid w:val="009C537B"/>
    <w:rsid w:val="009D2349"/>
    <w:rsid w:val="009D2DE4"/>
    <w:rsid w:val="009D3F17"/>
    <w:rsid w:val="009D5E14"/>
    <w:rsid w:val="009E2924"/>
    <w:rsid w:val="009E3DFB"/>
    <w:rsid w:val="009E57F7"/>
    <w:rsid w:val="009F1869"/>
    <w:rsid w:val="009F2B3F"/>
    <w:rsid w:val="009F4AA2"/>
    <w:rsid w:val="00A0059D"/>
    <w:rsid w:val="00A07CFC"/>
    <w:rsid w:val="00A11B58"/>
    <w:rsid w:val="00A1286B"/>
    <w:rsid w:val="00A1339E"/>
    <w:rsid w:val="00A14B6C"/>
    <w:rsid w:val="00A159EC"/>
    <w:rsid w:val="00A16349"/>
    <w:rsid w:val="00A20A55"/>
    <w:rsid w:val="00A221E7"/>
    <w:rsid w:val="00A222EC"/>
    <w:rsid w:val="00A22499"/>
    <w:rsid w:val="00A30422"/>
    <w:rsid w:val="00A32F08"/>
    <w:rsid w:val="00A34E13"/>
    <w:rsid w:val="00A353C0"/>
    <w:rsid w:val="00A37A8B"/>
    <w:rsid w:val="00A37D7B"/>
    <w:rsid w:val="00A4190E"/>
    <w:rsid w:val="00A454BC"/>
    <w:rsid w:val="00A45DD6"/>
    <w:rsid w:val="00A4605D"/>
    <w:rsid w:val="00A50201"/>
    <w:rsid w:val="00A50869"/>
    <w:rsid w:val="00A50A86"/>
    <w:rsid w:val="00A514DD"/>
    <w:rsid w:val="00A52A90"/>
    <w:rsid w:val="00A5341A"/>
    <w:rsid w:val="00A5392B"/>
    <w:rsid w:val="00A54EAC"/>
    <w:rsid w:val="00A612D7"/>
    <w:rsid w:val="00A62D6E"/>
    <w:rsid w:val="00A640DA"/>
    <w:rsid w:val="00A651B8"/>
    <w:rsid w:val="00A65E6F"/>
    <w:rsid w:val="00A6623F"/>
    <w:rsid w:val="00A663FA"/>
    <w:rsid w:val="00A66EB7"/>
    <w:rsid w:val="00A67930"/>
    <w:rsid w:val="00A71207"/>
    <w:rsid w:val="00A7261C"/>
    <w:rsid w:val="00A75507"/>
    <w:rsid w:val="00A773FD"/>
    <w:rsid w:val="00A77605"/>
    <w:rsid w:val="00A8061B"/>
    <w:rsid w:val="00A811F8"/>
    <w:rsid w:val="00A83457"/>
    <w:rsid w:val="00A844EC"/>
    <w:rsid w:val="00A91BD9"/>
    <w:rsid w:val="00A96E71"/>
    <w:rsid w:val="00AA06C2"/>
    <w:rsid w:val="00AA2664"/>
    <w:rsid w:val="00AA30E6"/>
    <w:rsid w:val="00AA3894"/>
    <w:rsid w:val="00AA43FB"/>
    <w:rsid w:val="00AA4AF0"/>
    <w:rsid w:val="00AA5984"/>
    <w:rsid w:val="00AA730A"/>
    <w:rsid w:val="00AB1344"/>
    <w:rsid w:val="00AB2C44"/>
    <w:rsid w:val="00AB49DA"/>
    <w:rsid w:val="00AC2E50"/>
    <w:rsid w:val="00AC3B86"/>
    <w:rsid w:val="00AC69C6"/>
    <w:rsid w:val="00AC6B0E"/>
    <w:rsid w:val="00AD17EC"/>
    <w:rsid w:val="00AD43EE"/>
    <w:rsid w:val="00AD4648"/>
    <w:rsid w:val="00AE1484"/>
    <w:rsid w:val="00AE22D2"/>
    <w:rsid w:val="00AE3839"/>
    <w:rsid w:val="00AE526B"/>
    <w:rsid w:val="00AE6194"/>
    <w:rsid w:val="00AE6735"/>
    <w:rsid w:val="00AF143A"/>
    <w:rsid w:val="00AF14C2"/>
    <w:rsid w:val="00AF54FA"/>
    <w:rsid w:val="00AF5D64"/>
    <w:rsid w:val="00AF5ECE"/>
    <w:rsid w:val="00AF71FE"/>
    <w:rsid w:val="00B013E3"/>
    <w:rsid w:val="00B055B8"/>
    <w:rsid w:val="00B05BD9"/>
    <w:rsid w:val="00B062B6"/>
    <w:rsid w:val="00B068F7"/>
    <w:rsid w:val="00B06A39"/>
    <w:rsid w:val="00B07035"/>
    <w:rsid w:val="00B07CEF"/>
    <w:rsid w:val="00B131F7"/>
    <w:rsid w:val="00B15ADB"/>
    <w:rsid w:val="00B16F67"/>
    <w:rsid w:val="00B174AD"/>
    <w:rsid w:val="00B2163A"/>
    <w:rsid w:val="00B225AC"/>
    <w:rsid w:val="00B26569"/>
    <w:rsid w:val="00B26AB0"/>
    <w:rsid w:val="00B26FA6"/>
    <w:rsid w:val="00B27249"/>
    <w:rsid w:val="00B27FF2"/>
    <w:rsid w:val="00B30E0F"/>
    <w:rsid w:val="00B3188F"/>
    <w:rsid w:val="00B32136"/>
    <w:rsid w:val="00B32914"/>
    <w:rsid w:val="00B35CB7"/>
    <w:rsid w:val="00B411E5"/>
    <w:rsid w:val="00B438DE"/>
    <w:rsid w:val="00B447DA"/>
    <w:rsid w:val="00B44D77"/>
    <w:rsid w:val="00B460C3"/>
    <w:rsid w:val="00B5224B"/>
    <w:rsid w:val="00B54222"/>
    <w:rsid w:val="00B54584"/>
    <w:rsid w:val="00B54FF9"/>
    <w:rsid w:val="00B5796E"/>
    <w:rsid w:val="00B61F86"/>
    <w:rsid w:val="00B6244C"/>
    <w:rsid w:val="00B633BF"/>
    <w:rsid w:val="00B65CE0"/>
    <w:rsid w:val="00B70ACA"/>
    <w:rsid w:val="00B71323"/>
    <w:rsid w:val="00B73DA4"/>
    <w:rsid w:val="00B81EE9"/>
    <w:rsid w:val="00B8320C"/>
    <w:rsid w:val="00B8587B"/>
    <w:rsid w:val="00B8616E"/>
    <w:rsid w:val="00B87B2E"/>
    <w:rsid w:val="00B91860"/>
    <w:rsid w:val="00B92286"/>
    <w:rsid w:val="00B93137"/>
    <w:rsid w:val="00B94ED8"/>
    <w:rsid w:val="00B96EDA"/>
    <w:rsid w:val="00BA0DC1"/>
    <w:rsid w:val="00BA2AC5"/>
    <w:rsid w:val="00BA2EF6"/>
    <w:rsid w:val="00BA3574"/>
    <w:rsid w:val="00BA694E"/>
    <w:rsid w:val="00BB50C7"/>
    <w:rsid w:val="00BB57D1"/>
    <w:rsid w:val="00BB6F5C"/>
    <w:rsid w:val="00BB711F"/>
    <w:rsid w:val="00BC553C"/>
    <w:rsid w:val="00BC61F5"/>
    <w:rsid w:val="00BD199B"/>
    <w:rsid w:val="00BD2C35"/>
    <w:rsid w:val="00BD3423"/>
    <w:rsid w:val="00BD4F63"/>
    <w:rsid w:val="00BD58FF"/>
    <w:rsid w:val="00BD6ECD"/>
    <w:rsid w:val="00BD7603"/>
    <w:rsid w:val="00BE06FB"/>
    <w:rsid w:val="00BE3F5A"/>
    <w:rsid w:val="00BE4A96"/>
    <w:rsid w:val="00BE5455"/>
    <w:rsid w:val="00BE58A7"/>
    <w:rsid w:val="00BF35CE"/>
    <w:rsid w:val="00BF53A1"/>
    <w:rsid w:val="00BF6E9E"/>
    <w:rsid w:val="00C028E2"/>
    <w:rsid w:val="00C0311E"/>
    <w:rsid w:val="00C03ECD"/>
    <w:rsid w:val="00C043E3"/>
    <w:rsid w:val="00C04D4E"/>
    <w:rsid w:val="00C05E66"/>
    <w:rsid w:val="00C060A3"/>
    <w:rsid w:val="00C1095B"/>
    <w:rsid w:val="00C1103D"/>
    <w:rsid w:val="00C1282B"/>
    <w:rsid w:val="00C132D9"/>
    <w:rsid w:val="00C20137"/>
    <w:rsid w:val="00C20DB9"/>
    <w:rsid w:val="00C253D7"/>
    <w:rsid w:val="00C25A70"/>
    <w:rsid w:val="00C276D8"/>
    <w:rsid w:val="00C27BD6"/>
    <w:rsid w:val="00C33BA3"/>
    <w:rsid w:val="00C33D4E"/>
    <w:rsid w:val="00C3500C"/>
    <w:rsid w:val="00C35D6C"/>
    <w:rsid w:val="00C42FA9"/>
    <w:rsid w:val="00C44812"/>
    <w:rsid w:val="00C56D2C"/>
    <w:rsid w:val="00C56EC0"/>
    <w:rsid w:val="00C5781E"/>
    <w:rsid w:val="00C6065B"/>
    <w:rsid w:val="00C60A82"/>
    <w:rsid w:val="00C6115C"/>
    <w:rsid w:val="00C656B0"/>
    <w:rsid w:val="00C6614D"/>
    <w:rsid w:val="00C77AC2"/>
    <w:rsid w:val="00C817DF"/>
    <w:rsid w:val="00C82B58"/>
    <w:rsid w:val="00C82F30"/>
    <w:rsid w:val="00C83086"/>
    <w:rsid w:val="00C83FEF"/>
    <w:rsid w:val="00C84339"/>
    <w:rsid w:val="00C90242"/>
    <w:rsid w:val="00C91269"/>
    <w:rsid w:val="00C92F69"/>
    <w:rsid w:val="00C942F0"/>
    <w:rsid w:val="00CA0046"/>
    <w:rsid w:val="00CA339C"/>
    <w:rsid w:val="00CA6AF0"/>
    <w:rsid w:val="00CB0271"/>
    <w:rsid w:val="00CC0BC8"/>
    <w:rsid w:val="00CC17D7"/>
    <w:rsid w:val="00CC7E76"/>
    <w:rsid w:val="00CD19A6"/>
    <w:rsid w:val="00CD33EC"/>
    <w:rsid w:val="00CD3D3D"/>
    <w:rsid w:val="00CD4F12"/>
    <w:rsid w:val="00CE1083"/>
    <w:rsid w:val="00CE2B1A"/>
    <w:rsid w:val="00CE3AB5"/>
    <w:rsid w:val="00CE3E25"/>
    <w:rsid w:val="00CE3E5F"/>
    <w:rsid w:val="00CE5980"/>
    <w:rsid w:val="00CE6F5F"/>
    <w:rsid w:val="00CF1209"/>
    <w:rsid w:val="00CF708A"/>
    <w:rsid w:val="00CF75F0"/>
    <w:rsid w:val="00CF78B8"/>
    <w:rsid w:val="00D0106F"/>
    <w:rsid w:val="00D02A57"/>
    <w:rsid w:val="00D02BE1"/>
    <w:rsid w:val="00D03A23"/>
    <w:rsid w:val="00D03A7D"/>
    <w:rsid w:val="00D065B5"/>
    <w:rsid w:val="00D06761"/>
    <w:rsid w:val="00D122F5"/>
    <w:rsid w:val="00D15AA4"/>
    <w:rsid w:val="00D1659D"/>
    <w:rsid w:val="00D20332"/>
    <w:rsid w:val="00D20C0E"/>
    <w:rsid w:val="00D21049"/>
    <w:rsid w:val="00D24CED"/>
    <w:rsid w:val="00D25286"/>
    <w:rsid w:val="00D26C9D"/>
    <w:rsid w:val="00D35096"/>
    <w:rsid w:val="00D35FDB"/>
    <w:rsid w:val="00D41ABA"/>
    <w:rsid w:val="00D44870"/>
    <w:rsid w:val="00D44B04"/>
    <w:rsid w:val="00D54CDE"/>
    <w:rsid w:val="00D55B29"/>
    <w:rsid w:val="00D60B62"/>
    <w:rsid w:val="00D640D6"/>
    <w:rsid w:val="00D65574"/>
    <w:rsid w:val="00D661C4"/>
    <w:rsid w:val="00D7331A"/>
    <w:rsid w:val="00D73F13"/>
    <w:rsid w:val="00D802EB"/>
    <w:rsid w:val="00D81157"/>
    <w:rsid w:val="00D87548"/>
    <w:rsid w:val="00D87550"/>
    <w:rsid w:val="00D9059F"/>
    <w:rsid w:val="00D91D84"/>
    <w:rsid w:val="00D922E4"/>
    <w:rsid w:val="00D956ED"/>
    <w:rsid w:val="00D95F48"/>
    <w:rsid w:val="00DA02F8"/>
    <w:rsid w:val="00DA1EE6"/>
    <w:rsid w:val="00DA3A4E"/>
    <w:rsid w:val="00DA50FA"/>
    <w:rsid w:val="00DA7CFE"/>
    <w:rsid w:val="00DB1B64"/>
    <w:rsid w:val="00DB566A"/>
    <w:rsid w:val="00DB6B15"/>
    <w:rsid w:val="00DC0829"/>
    <w:rsid w:val="00DC2158"/>
    <w:rsid w:val="00DC6820"/>
    <w:rsid w:val="00DC7B26"/>
    <w:rsid w:val="00DD0CF4"/>
    <w:rsid w:val="00DD130B"/>
    <w:rsid w:val="00DD3675"/>
    <w:rsid w:val="00DD425A"/>
    <w:rsid w:val="00DE201B"/>
    <w:rsid w:val="00DE27C7"/>
    <w:rsid w:val="00DE2F19"/>
    <w:rsid w:val="00DE41AD"/>
    <w:rsid w:val="00DE4D26"/>
    <w:rsid w:val="00DE7042"/>
    <w:rsid w:val="00DF1AD4"/>
    <w:rsid w:val="00DF6136"/>
    <w:rsid w:val="00E01B10"/>
    <w:rsid w:val="00E01D6D"/>
    <w:rsid w:val="00E032B0"/>
    <w:rsid w:val="00E05B40"/>
    <w:rsid w:val="00E06A42"/>
    <w:rsid w:val="00E1012E"/>
    <w:rsid w:val="00E101FC"/>
    <w:rsid w:val="00E11580"/>
    <w:rsid w:val="00E1199B"/>
    <w:rsid w:val="00E125DA"/>
    <w:rsid w:val="00E12DD1"/>
    <w:rsid w:val="00E1531C"/>
    <w:rsid w:val="00E1692A"/>
    <w:rsid w:val="00E206A6"/>
    <w:rsid w:val="00E25267"/>
    <w:rsid w:val="00E25EBA"/>
    <w:rsid w:val="00E27B63"/>
    <w:rsid w:val="00E27D83"/>
    <w:rsid w:val="00E3007D"/>
    <w:rsid w:val="00E30D2F"/>
    <w:rsid w:val="00E323BB"/>
    <w:rsid w:val="00E32475"/>
    <w:rsid w:val="00E35219"/>
    <w:rsid w:val="00E36887"/>
    <w:rsid w:val="00E401A8"/>
    <w:rsid w:val="00E44272"/>
    <w:rsid w:val="00E45EB4"/>
    <w:rsid w:val="00E4660E"/>
    <w:rsid w:val="00E52272"/>
    <w:rsid w:val="00E52547"/>
    <w:rsid w:val="00E56D70"/>
    <w:rsid w:val="00E61D16"/>
    <w:rsid w:val="00E61EEA"/>
    <w:rsid w:val="00E625D0"/>
    <w:rsid w:val="00E64F13"/>
    <w:rsid w:val="00E6769E"/>
    <w:rsid w:val="00E67C28"/>
    <w:rsid w:val="00E71F7E"/>
    <w:rsid w:val="00E72EAA"/>
    <w:rsid w:val="00E747A0"/>
    <w:rsid w:val="00E771A1"/>
    <w:rsid w:val="00E802E1"/>
    <w:rsid w:val="00E855A7"/>
    <w:rsid w:val="00E86016"/>
    <w:rsid w:val="00E91B87"/>
    <w:rsid w:val="00E92D73"/>
    <w:rsid w:val="00E9355C"/>
    <w:rsid w:val="00E94E87"/>
    <w:rsid w:val="00EA5537"/>
    <w:rsid w:val="00EB0D86"/>
    <w:rsid w:val="00EB1136"/>
    <w:rsid w:val="00EB3B26"/>
    <w:rsid w:val="00EB5A88"/>
    <w:rsid w:val="00EB6BA8"/>
    <w:rsid w:val="00EC0A8A"/>
    <w:rsid w:val="00EC0CDF"/>
    <w:rsid w:val="00EC3125"/>
    <w:rsid w:val="00EC4EA4"/>
    <w:rsid w:val="00ED1554"/>
    <w:rsid w:val="00ED1F2E"/>
    <w:rsid w:val="00ED4C92"/>
    <w:rsid w:val="00EE36C1"/>
    <w:rsid w:val="00EE6DE5"/>
    <w:rsid w:val="00EF3BBE"/>
    <w:rsid w:val="00EF6087"/>
    <w:rsid w:val="00F0569A"/>
    <w:rsid w:val="00F067F9"/>
    <w:rsid w:val="00F06C91"/>
    <w:rsid w:val="00F13BA6"/>
    <w:rsid w:val="00F14CA2"/>
    <w:rsid w:val="00F16B19"/>
    <w:rsid w:val="00F179BA"/>
    <w:rsid w:val="00F230C6"/>
    <w:rsid w:val="00F25CC0"/>
    <w:rsid w:val="00F27C44"/>
    <w:rsid w:val="00F37653"/>
    <w:rsid w:val="00F37B2D"/>
    <w:rsid w:val="00F4122D"/>
    <w:rsid w:val="00F421BE"/>
    <w:rsid w:val="00F4287D"/>
    <w:rsid w:val="00F42D8E"/>
    <w:rsid w:val="00F50C69"/>
    <w:rsid w:val="00F51F6D"/>
    <w:rsid w:val="00F54BED"/>
    <w:rsid w:val="00F56952"/>
    <w:rsid w:val="00F56EBE"/>
    <w:rsid w:val="00F63172"/>
    <w:rsid w:val="00F70E88"/>
    <w:rsid w:val="00F75EFF"/>
    <w:rsid w:val="00F771E4"/>
    <w:rsid w:val="00F81539"/>
    <w:rsid w:val="00F81BE5"/>
    <w:rsid w:val="00F8235A"/>
    <w:rsid w:val="00F85E4B"/>
    <w:rsid w:val="00F90AC6"/>
    <w:rsid w:val="00F948C2"/>
    <w:rsid w:val="00F94D2F"/>
    <w:rsid w:val="00F95296"/>
    <w:rsid w:val="00F96780"/>
    <w:rsid w:val="00F96D74"/>
    <w:rsid w:val="00F97E53"/>
    <w:rsid w:val="00F97F04"/>
    <w:rsid w:val="00FA113E"/>
    <w:rsid w:val="00FA35BA"/>
    <w:rsid w:val="00FA5A63"/>
    <w:rsid w:val="00FA6A24"/>
    <w:rsid w:val="00FA7D12"/>
    <w:rsid w:val="00FB03DF"/>
    <w:rsid w:val="00FB0574"/>
    <w:rsid w:val="00FB3720"/>
    <w:rsid w:val="00FB3B94"/>
    <w:rsid w:val="00FB515E"/>
    <w:rsid w:val="00FB6A67"/>
    <w:rsid w:val="00FB7031"/>
    <w:rsid w:val="00FC38A1"/>
    <w:rsid w:val="00FC4799"/>
    <w:rsid w:val="00FC4C8A"/>
    <w:rsid w:val="00FC53D3"/>
    <w:rsid w:val="00FC68FC"/>
    <w:rsid w:val="00FC72A7"/>
    <w:rsid w:val="00FD0CDA"/>
    <w:rsid w:val="00FD2AC7"/>
    <w:rsid w:val="00FD45DD"/>
    <w:rsid w:val="00FD7B24"/>
    <w:rsid w:val="00FE117B"/>
    <w:rsid w:val="00FE3CF3"/>
    <w:rsid w:val="00FE49CC"/>
    <w:rsid w:val="00FF0B1C"/>
    <w:rsid w:val="00FF22CD"/>
    <w:rsid w:val="00FF3A29"/>
    <w:rsid w:val="00FF5BB1"/>
    <w:rsid w:val="00FF79A0"/>
    <w:rsid w:val="02C7A311"/>
    <w:rsid w:val="039529B7"/>
    <w:rsid w:val="144748D1"/>
    <w:rsid w:val="17113660"/>
    <w:rsid w:val="1D0332AA"/>
    <w:rsid w:val="1ECC77D0"/>
    <w:rsid w:val="2073B9EA"/>
    <w:rsid w:val="2F7CC4FF"/>
    <w:rsid w:val="350D7335"/>
    <w:rsid w:val="38605E39"/>
    <w:rsid w:val="39A72E5C"/>
    <w:rsid w:val="407347B9"/>
    <w:rsid w:val="43AD93D8"/>
    <w:rsid w:val="5ACFCBEE"/>
    <w:rsid w:val="639C0C09"/>
    <w:rsid w:val="67C30308"/>
    <w:rsid w:val="6B17556F"/>
    <w:rsid w:val="6FF6DB19"/>
    <w:rsid w:val="73F22557"/>
    <w:rsid w:val="767C8452"/>
    <w:rsid w:val="7E1D597B"/>
    <w:rsid w:val="7E7164AE"/>
    <w:rsid w:val="7FD18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E226EF"/>
  <w15:chartTrackingRefBased/>
  <w15:docId w15:val="{14BFC515-DE6A-4F15-8431-B7BBC500A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99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AC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627C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D811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81157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rsid w:val="009263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2639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92639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26399"/>
    <w:rPr>
      <w:sz w:val="24"/>
      <w:szCs w:val="24"/>
      <w:lang w:val="en-US" w:eastAsia="en-US"/>
    </w:rPr>
  </w:style>
  <w:style w:type="paragraph" w:customStyle="1" w:styleId="Default">
    <w:name w:val="Default"/>
    <w:rsid w:val="00FE117B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  <w:lang w:eastAsia="en-US"/>
    </w:rPr>
  </w:style>
  <w:style w:type="paragraph" w:styleId="NoSpacing">
    <w:name w:val="No Spacing"/>
    <w:basedOn w:val="Normal"/>
    <w:uiPriority w:val="1"/>
    <w:qFormat/>
    <w:rsid w:val="00EC3125"/>
    <w:rPr>
      <w:rFonts w:eastAsia="Calibri" w:cs="Times New Roman"/>
      <w:sz w:val="22"/>
      <w:szCs w:val="22"/>
      <w:lang w:val="fr-CA" w:eastAsia="fr-CA"/>
    </w:rPr>
  </w:style>
  <w:style w:type="paragraph" w:styleId="NormalWeb">
    <w:name w:val="Normal (Web)"/>
    <w:basedOn w:val="Normal"/>
    <w:uiPriority w:val="99"/>
    <w:unhideWhenUsed/>
    <w:rsid w:val="009A5D32"/>
    <w:pPr>
      <w:spacing w:before="100" w:beforeAutospacing="1" w:after="100" w:afterAutospacing="1"/>
    </w:pPr>
    <w:rPr>
      <w:rFonts w:ascii="Times" w:eastAsia="MS Mincho" w:hAnsi="Times" w:cs="Times New Roman"/>
      <w:sz w:val="20"/>
      <w:szCs w:val="20"/>
      <w:lang w:val="en-CA"/>
    </w:rPr>
  </w:style>
  <w:style w:type="table" w:styleId="TableGrid">
    <w:name w:val="Table Grid"/>
    <w:basedOn w:val="TableNormal"/>
    <w:rsid w:val="00D24C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ttendu">
    <w:name w:val="Attendu"/>
    <w:basedOn w:val="Normal"/>
    <w:rsid w:val="00756EAC"/>
    <w:pPr>
      <w:widowControl w:val="0"/>
      <w:spacing w:before="240"/>
      <w:jc w:val="both"/>
    </w:pPr>
    <w:rPr>
      <w:rFonts w:ascii="Arial" w:hAnsi="Arial" w:cs="Times New Roman"/>
      <w:snapToGrid w:val="0"/>
      <w:sz w:val="22"/>
      <w:szCs w:val="20"/>
      <w:lang w:val="fr-CA" w:eastAsia="fr-FR"/>
    </w:rPr>
  </w:style>
  <w:style w:type="paragraph" w:styleId="Title">
    <w:name w:val="Title"/>
    <w:basedOn w:val="Normal"/>
    <w:link w:val="TitleChar"/>
    <w:uiPriority w:val="99"/>
    <w:qFormat/>
    <w:rsid w:val="000C32C0"/>
    <w:pPr>
      <w:suppressAutoHyphens/>
      <w:spacing w:before="960" w:after="240" w:line="260" w:lineRule="exact"/>
      <w:jc w:val="center"/>
    </w:pPr>
    <w:rPr>
      <w:rFonts w:ascii="Times New Roman" w:hAnsi="Times New Roman" w:cs="Times New Roman"/>
      <w:b/>
      <w:szCs w:val="20"/>
      <w:lang w:val="fr-CA" w:eastAsia="fr-FR"/>
    </w:rPr>
  </w:style>
  <w:style w:type="character" w:customStyle="1" w:styleId="TitleChar">
    <w:name w:val="Title Char"/>
    <w:basedOn w:val="DefaultParagraphFont"/>
    <w:link w:val="Title"/>
    <w:uiPriority w:val="99"/>
    <w:rsid w:val="000C32C0"/>
    <w:rPr>
      <w:rFonts w:ascii="Times New Roman" w:hAnsi="Times New Roman" w:cs="Times New Roman"/>
      <w:b/>
      <w:sz w:val="24"/>
      <w:lang w:val="fr-CA" w:eastAsia="fr-FR"/>
    </w:rPr>
  </w:style>
  <w:style w:type="character" w:customStyle="1" w:styleId="normaltextrun">
    <w:name w:val="normaltextrun"/>
    <w:basedOn w:val="DefaultParagraphFont"/>
    <w:rsid w:val="00F96D74"/>
  </w:style>
  <w:style w:type="character" w:customStyle="1" w:styleId="eop">
    <w:name w:val="eop"/>
    <w:basedOn w:val="DefaultParagraphFont"/>
    <w:rsid w:val="00B54584"/>
  </w:style>
  <w:style w:type="paragraph" w:customStyle="1" w:styleId="paragraph">
    <w:name w:val="paragraph"/>
    <w:basedOn w:val="Normal"/>
    <w:rsid w:val="00430AB2"/>
    <w:pPr>
      <w:spacing w:before="100" w:beforeAutospacing="1" w:after="100" w:afterAutospacing="1"/>
    </w:pPr>
    <w:rPr>
      <w:rFonts w:ascii="Times New Roman" w:hAnsi="Times New Roman" w:cs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5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28CDDC6816B0458DA5D248011762F1" ma:contentTypeVersion="10" ma:contentTypeDescription="Crée un document." ma:contentTypeScope="" ma:versionID="55d67360c7417902e1a88ff6ba9da656">
  <xsd:schema xmlns:xsd="http://www.w3.org/2001/XMLSchema" xmlns:xs="http://www.w3.org/2001/XMLSchema" xmlns:p="http://schemas.microsoft.com/office/2006/metadata/properties" xmlns:ns2="4ccb5230-7099-4193-8f4a-51cff4150549" xmlns:ns3="0adb6f6f-f940-43ca-89f3-510fe74bfdaa" targetNamespace="http://schemas.microsoft.com/office/2006/metadata/properties" ma:root="true" ma:fieldsID="d732f45ada52da4e6bafd9aded991d42" ns2:_="" ns3:_="">
    <xsd:import namespace="4ccb5230-7099-4193-8f4a-51cff4150549"/>
    <xsd:import namespace="0adb6f6f-f940-43ca-89f3-510fe74bfd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b5230-7099-4193-8f4a-51cff4150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b6f6f-f940-43ca-89f3-510fe74bfd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B15FC1-470C-4A3C-A6BE-0F000FC3E1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753980-EEE1-4A42-BB58-BF2A3DA883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D9EA28-B04C-4F9E-8B4A-CB81C41DEE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cb5230-7099-4193-8f4a-51cff4150549"/>
    <ds:schemaRef ds:uri="0adb6f6f-f940-43ca-89f3-510fe74bfd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D97FA78-069F-4E74-B8EC-EC9CA0362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34</Words>
  <Characters>304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SB</Company>
  <LinksUpToDate>false</LinksUpToDate>
  <CharactersWithSpaces>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-Ann</dc:creator>
  <cp:keywords>, docId:9C3D411576DFAC2AB0E5ADC586DC525A</cp:keywords>
  <dc:description/>
  <cp:lastModifiedBy>Margaret-Ann Cooke</cp:lastModifiedBy>
  <cp:revision>5</cp:revision>
  <cp:lastPrinted>2016-10-04T22:01:00Z</cp:lastPrinted>
  <dcterms:created xsi:type="dcterms:W3CDTF">2026-05-01T19:18:00Z</dcterms:created>
  <dcterms:modified xsi:type="dcterms:W3CDTF">2026-05-04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28CDDC6816B0458DA5D248011762F1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xd_Signature">
    <vt:bool>false</vt:bool>
  </property>
</Properties>
</file>